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B67E6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sz w:val="24"/>
          <w:szCs w:val="24"/>
        </w:rPr>
        <w:fldChar w:fldCharType="begin"/>
      </w:r>
      <w:r w:rsidRPr="00AD6188">
        <w:rPr>
          <w:rFonts w:ascii="Times New Roman" w:hAnsi="Times New Roman" w:cs="Times New Roman"/>
          <w:sz w:val="24"/>
          <w:szCs w:val="24"/>
        </w:rPr>
        <w:instrText xml:space="preserve"> HYPERLINK "https://www.cambly.com/en/student/courses/5eb03d0f9934e038cfcf0372/5eb04c88637276b84a96d2bf" </w:instrText>
      </w:r>
      <w:r w:rsidRPr="00AD6188">
        <w:rPr>
          <w:rFonts w:ascii="Times New Roman" w:hAnsi="Times New Roman" w:cs="Times New Roman"/>
          <w:sz w:val="24"/>
          <w:szCs w:val="24"/>
        </w:rPr>
        <w:fldChar w:fldCharType="separate"/>
      </w:r>
      <w:r w:rsidRPr="00AD6188">
        <w:rPr>
          <w:rFonts w:ascii="Times New Roman" w:hAnsi="Times New Roman" w:cs="Times New Roman"/>
          <w:sz w:val="24"/>
          <w:szCs w:val="24"/>
        </w:rPr>
        <w:t>https://www.cambly.com/en/student/courses/5eb03d0f9934e038cfcf0372/5eb04c88637276b84a96d2bf</w:t>
      </w:r>
      <w:r w:rsidRPr="00AD6188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F2DBECA" w14:textId="77777777" w:rsidR="00267C26" w:rsidRPr="00AD6188" w:rsidRDefault="00267C26">
      <w:pPr>
        <w:rPr>
          <w:rFonts w:ascii="Times New Roman" w:hAnsi="Times New Roman" w:cs="Times New Roman"/>
          <w:sz w:val="24"/>
          <w:szCs w:val="24"/>
        </w:rPr>
      </w:pPr>
    </w:p>
    <w:p w14:paraId="78FD3C39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4CE69528" wp14:editId="44F50F79">
            <wp:extent cx="5274310" cy="1477010"/>
            <wp:effectExtent l="0" t="0" r="254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C45AE" w14:textId="77777777" w:rsidR="00267C26" w:rsidRPr="00AD6188" w:rsidRDefault="00267C26">
      <w:pPr>
        <w:rPr>
          <w:rFonts w:ascii="Times New Roman" w:hAnsi="Times New Roman" w:cs="Times New Roman"/>
          <w:sz w:val="24"/>
          <w:szCs w:val="24"/>
        </w:rPr>
      </w:pPr>
    </w:p>
    <w:p w14:paraId="5A09D823" w14:textId="0B2E802E" w:rsidR="00267C26" w:rsidRDefault="005A049A">
      <w:pPr>
        <w:pStyle w:val="Heading2"/>
        <w:rPr>
          <w:rFonts w:ascii="Times New Roman" w:hAnsi="Times New Roman" w:cs="Times New Roman"/>
        </w:rPr>
      </w:pPr>
      <w:r w:rsidRPr="00AD6188">
        <w:rPr>
          <w:rFonts w:ascii="Times New Roman" w:hAnsi="Times New Roman" w:cs="Times New Roman"/>
        </w:rPr>
        <w:t>N</w:t>
      </w:r>
      <w:r w:rsidR="00000000" w:rsidRPr="00AD6188">
        <w:rPr>
          <w:rFonts w:ascii="Times New Roman" w:hAnsi="Times New Roman" w:cs="Times New Roman"/>
        </w:rPr>
        <w:t>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AD6188" w:rsidRPr="00AD6188" w14:paraId="10AE7798" w14:textId="77777777" w:rsidTr="00A73632">
        <w:tc>
          <w:tcPr>
            <w:tcW w:w="2840" w:type="dxa"/>
          </w:tcPr>
          <w:p w14:paraId="7637B5EF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Recommendation</w:t>
            </w:r>
          </w:p>
          <w:p w14:paraId="524B8630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uggestion</w:t>
            </w:r>
          </w:p>
        </w:tc>
        <w:tc>
          <w:tcPr>
            <w:tcW w:w="2841" w:type="dxa"/>
          </w:tcPr>
          <w:p w14:paraId="3667BCB9" w14:textId="77777777" w:rsidR="00AD6188" w:rsidRPr="00AD6188" w:rsidRDefault="00AD6188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ˌ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rekəmenˈdeɪʃn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44BFE484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6188" w:rsidRPr="00AD6188" w14:paraId="706EAC3D" w14:textId="77777777" w:rsidTr="00A73632">
        <w:tc>
          <w:tcPr>
            <w:tcW w:w="2840" w:type="dxa"/>
          </w:tcPr>
          <w:p w14:paraId="102EBB51" w14:textId="77777777" w:rsidR="00AD6188" w:rsidRPr="00BC1B6F" w:rsidRDefault="00AD6188" w:rsidP="00A7363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C1B6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sce</w:t>
            </w:r>
            <w:r w:rsidRPr="00BC1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rio</w:t>
            </w:r>
          </w:p>
        </w:tc>
        <w:tc>
          <w:tcPr>
            <w:tcW w:w="2841" w:type="dxa"/>
          </w:tcPr>
          <w:p w14:paraId="6BD4D5A2" w14:textId="77777777" w:rsidR="00AD6188" w:rsidRPr="00AD6188" w:rsidRDefault="00AD6188" w:rsidP="00A73632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səˈnɑːriəʊ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5F14A56E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场景</w:t>
            </w:r>
          </w:p>
          <w:p w14:paraId="361B5749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Usage 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ce-na-rio</w:t>
            </w:r>
            <w:proofErr w:type="spellEnd"/>
          </w:p>
          <w:p w14:paraId="51F05BB1" w14:textId="77777777" w:rsidR="00AD6188" w:rsidRPr="00AD6188" w:rsidRDefault="00AD6188" w:rsidP="00A73632">
            <w:pPr>
              <w:shd w:val="clear" w:color="auto" w:fill="FFFFFF"/>
              <w:rPr>
                <w:rFonts w:ascii="Times New Roman" w:eastAsia="Times New Roman" w:hAnsi="Times New Roman" w:cs="Times New Roman"/>
                <w:color w:val="626469"/>
                <w:sz w:val="23"/>
                <w:szCs w:val="23"/>
                <w:lang w:val="en-GB"/>
              </w:rPr>
            </w:pPr>
            <w:r w:rsidRPr="00A2485D">
              <w:rPr>
                <w:rFonts w:ascii="Times New Roman" w:eastAsia="Times New Roman" w:hAnsi="Times New Roman" w:cs="Times New Roman"/>
                <w:color w:val="626469"/>
                <w:sz w:val="23"/>
                <w:szCs w:val="23"/>
                <w:lang w:val="en-GB"/>
              </w:rPr>
              <w:t>a postulated sequence of possible events</w:t>
            </w:r>
          </w:p>
          <w:p w14:paraId="0CFA7CC8" w14:textId="77777777" w:rsidR="00AD6188" w:rsidRPr="00A2485D" w:rsidRDefault="00AD6188" w:rsidP="00A73632">
            <w:pPr>
              <w:shd w:val="clear" w:color="auto" w:fill="FFFFFF"/>
              <w:rPr>
                <w:rFonts w:ascii="Times New Roman" w:eastAsia="Times New Roman" w:hAnsi="Times New Roman" w:cs="Times New Roman"/>
                <w:color w:val="666666"/>
                <w:sz w:val="21"/>
                <w:szCs w:val="21"/>
                <w:lang w:val="en-GB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n outline or synopsis of a play (or, by extension, of a literary work)</w:t>
            </w:r>
          </w:p>
          <w:p w14:paraId="0091B238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11F81B30" w14:textId="77777777" w:rsidR="00AD6188" w:rsidRPr="00AD6188" w:rsidRDefault="00AD6188" w:rsidP="00AD618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AD6188" w:rsidRPr="00AD6188" w14:paraId="5901533A" w14:textId="77777777" w:rsidTr="00A73632">
        <w:tc>
          <w:tcPr>
            <w:tcW w:w="2840" w:type="dxa"/>
          </w:tcPr>
          <w:p w14:paraId="24FF00E4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Brick and mortar store</w:t>
            </w:r>
          </w:p>
        </w:tc>
        <w:tc>
          <w:tcPr>
            <w:tcW w:w="2841" w:type="dxa"/>
          </w:tcPr>
          <w:p w14:paraId="65D203EA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2841" w:type="dxa"/>
          </w:tcPr>
          <w:p w14:paraId="44ED2716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6188" w:rsidRPr="00AD6188" w14:paraId="4D7E9334" w14:textId="77777777" w:rsidTr="00A73632">
        <w:tc>
          <w:tcPr>
            <w:tcW w:w="2840" w:type="dxa"/>
          </w:tcPr>
          <w:p w14:paraId="22E2C8EA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onversion rate</w:t>
            </w:r>
          </w:p>
        </w:tc>
        <w:tc>
          <w:tcPr>
            <w:tcW w:w="2841" w:type="dxa"/>
          </w:tcPr>
          <w:p w14:paraId="7142819C" w14:textId="77777777" w:rsidR="00AD6188" w:rsidRPr="00AD6188" w:rsidRDefault="00AD6188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1F733E40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3,000 /100,1000 = 3%</w:t>
            </w:r>
          </w:p>
          <w:p w14:paraId="2327EB67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Equals, was, 3 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precentage</w:t>
            </w:r>
            <w:proofErr w:type="spellEnd"/>
          </w:p>
        </w:tc>
      </w:tr>
      <w:tr w:rsidR="00AD6188" w:rsidRPr="00AD6188" w14:paraId="6D21D3F7" w14:textId="77777777" w:rsidTr="00A73632">
        <w:tc>
          <w:tcPr>
            <w:tcW w:w="2840" w:type="dxa"/>
          </w:tcPr>
          <w:p w14:paraId="0BE201FE" w14:textId="77777777" w:rsidR="00AD6188" w:rsidRPr="00BC1B6F" w:rsidRDefault="00AD6188" w:rsidP="00A7363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C1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</w:t>
            </w:r>
          </w:p>
        </w:tc>
        <w:tc>
          <w:tcPr>
            <w:tcW w:w="2841" w:type="dxa"/>
          </w:tcPr>
          <w:p w14:paraId="7873276A" w14:textId="77777777" w:rsidR="00AD6188" w:rsidRPr="00AD6188" w:rsidRDefault="00AD6188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ɪnvəntri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74BC0BE9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 detailed list of all the items in stock</w:t>
            </w:r>
          </w:p>
        </w:tc>
      </w:tr>
      <w:tr w:rsidR="00AD6188" w:rsidRPr="00AD6188" w14:paraId="3FD79A5B" w14:textId="77777777" w:rsidTr="00A73632">
        <w:tc>
          <w:tcPr>
            <w:tcW w:w="2840" w:type="dxa"/>
          </w:tcPr>
          <w:p w14:paraId="45CDA158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wholesale</w:t>
            </w:r>
          </w:p>
        </w:tc>
        <w:tc>
          <w:tcPr>
            <w:tcW w:w="2841" w:type="dxa"/>
          </w:tcPr>
          <w:p w14:paraId="7CB3751F" w14:textId="2ACF2D8F" w:rsidR="00AD6188" w:rsidRPr="00AD6188" w:rsidRDefault="00BC1B6F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FFFFF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FFFFF"/>
              </w:rPr>
              <w:t>həʊlseɪl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06892947" w14:textId="77777777" w:rsidR="00AD6188" w:rsidRDefault="00BC1B6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批发价</w:t>
            </w:r>
          </w:p>
          <w:p w14:paraId="0BA12365" w14:textId="5068FC5E" w:rsidR="00BC1B6F" w:rsidRPr="00AD6188" w:rsidRDefault="00BC1B6F" w:rsidP="00A73632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FFFFF"/>
              </w:rPr>
              <w:t>the selling of goods to merchants; usually in large quantities for resale to consumers</w:t>
            </w:r>
          </w:p>
        </w:tc>
      </w:tr>
    </w:tbl>
    <w:p w14:paraId="331AC4DC" w14:textId="77777777" w:rsidR="00AD6188" w:rsidRPr="00AD6188" w:rsidRDefault="00AD6188" w:rsidP="00AD6188"/>
    <w:p w14:paraId="6BFFC7F4" w14:textId="1DB65FAC" w:rsidR="005A049A" w:rsidRPr="005A049A" w:rsidRDefault="00AD6188" w:rsidP="005A049A">
      <w:pPr>
        <w:shd w:val="clear" w:color="auto" w:fill="FFFFFF"/>
        <w:rPr>
          <w:rFonts w:ascii="Times New Roman" w:eastAsia="Times New Roman" w:hAnsi="Times New Roman" w:cs="Times New Roman"/>
          <w:color w:val="353535"/>
          <w:sz w:val="21"/>
          <w:szCs w:val="21"/>
          <w:lang w:val="en-GB"/>
        </w:rPr>
      </w:pPr>
      <w:r>
        <w:rPr>
          <w:rFonts w:ascii="Times New Roman" w:eastAsia="Times New Roman" w:hAnsi="Times New Roman" w:cs="Times New Roman"/>
          <w:color w:val="353535"/>
          <w:sz w:val="21"/>
          <w:szCs w:val="21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AD6188" w:rsidRPr="00AD6188" w14:paraId="7F6EEBD7" w14:textId="77777777" w:rsidTr="00A73632">
        <w:tc>
          <w:tcPr>
            <w:tcW w:w="2840" w:type="dxa"/>
          </w:tcPr>
          <w:p w14:paraId="7C8E2EC7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B2B</w:t>
            </w:r>
          </w:p>
        </w:tc>
        <w:tc>
          <w:tcPr>
            <w:tcW w:w="2841" w:type="dxa"/>
          </w:tcPr>
          <w:p w14:paraId="75A582CC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6997CBB6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Business to business</w:t>
            </w:r>
          </w:p>
        </w:tc>
      </w:tr>
      <w:tr w:rsidR="00AD6188" w:rsidRPr="00AD6188" w14:paraId="674A6F1D" w14:textId="77777777" w:rsidTr="00A73632">
        <w:tc>
          <w:tcPr>
            <w:tcW w:w="2840" w:type="dxa"/>
          </w:tcPr>
          <w:p w14:paraId="5D5A986E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B2C</w:t>
            </w:r>
          </w:p>
        </w:tc>
        <w:tc>
          <w:tcPr>
            <w:tcW w:w="2841" w:type="dxa"/>
          </w:tcPr>
          <w:p w14:paraId="7796A194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68C1A100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Business to consumer</w:t>
            </w:r>
          </w:p>
        </w:tc>
      </w:tr>
      <w:tr w:rsidR="00AD6188" w:rsidRPr="00AD6188" w14:paraId="2EE648C8" w14:textId="77777777" w:rsidTr="00A73632">
        <w:tc>
          <w:tcPr>
            <w:tcW w:w="2840" w:type="dxa"/>
          </w:tcPr>
          <w:p w14:paraId="2D959DE1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2C</w:t>
            </w:r>
          </w:p>
        </w:tc>
        <w:tc>
          <w:tcPr>
            <w:tcW w:w="2841" w:type="dxa"/>
          </w:tcPr>
          <w:p w14:paraId="5FD67B41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4243677F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onsumer to consumer</w:t>
            </w:r>
          </w:p>
        </w:tc>
      </w:tr>
      <w:tr w:rsidR="00AD6188" w:rsidRPr="00AD6188" w14:paraId="2C62A023" w14:textId="77777777" w:rsidTr="00A73632">
        <w:tc>
          <w:tcPr>
            <w:tcW w:w="2840" w:type="dxa"/>
          </w:tcPr>
          <w:p w14:paraId="5382EBBC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UI</w:t>
            </w:r>
          </w:p>
        </w:tc>
        <w:tc>
          <w:tcPr>
            <w:tcW w:w="2841" w:type="dxa"/>
          </w:tcPr>
          <w:p w14:paraId="609A6549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1E2C8121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User interface</w:t>
            </w:r>
          </w:p>
        </w:tc>
      </w:tr>
      <w:tr w:rsidR="00AD6188" w:rsidRPr="00AD6188" w14:paraId="726BD8F8" w14:textId="77777777" w:rsidTr="00A73632">
        <w:tc>
          <w:tcPr>
            <w:tcW w:w="2840" w:type="dxa"/>
          </w:tcPr>
          <w:p w14:paraId="5EA62DB0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transactions</w:t>
            </w:r>
          </w:p>
        </w:tc>
        <w:tc>
          <w:tcPr>
            <w:tcW w:w="2841" w:type="dxa"/>
          </w:tcPr>
          <w:p w14:paraId="2833A403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trænˈzækʃnz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6027D038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A585A6" w14:textId="49E1AB82" w:rsidR="005A049A" w:rsidRPr="00AD6188" w:rsidRDefault="005A049A" w:rsidP="005A049A">
      <w:pPr>
        <w:rPr>
          <w:rFonts w:ascii="Times New Roman" w:eastAsia="Times New Roman" w:hAnsi="Times New Roman" w:cs="Times New Roman"/>
          <w:color w:val="333333"/>
          <w:sz w:val="21"/>
          <w:szCs w:val="21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AD6188" w:rsidRPr="00AD6188" w14:paraId="254CC3EB" w14:textId="77777777" w:rsidTr="00A73632">
        <w:tc>
          <w:tcPr>
            <w:tcW w:w="2840" w:type="dxa"/>
          </w:tcPr>
          <w:p w14:paraId="4F317FE7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Homemade p</w:t>
            </w:r>
            <w:r w:rsidRPr="0055585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</w:t>
            </w: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ttery</w:t>
            </w:r>
          </w:p>
          <w:p w14:paraId="39049A29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layware</w:t>
            </w:r>
          </w:p>
          <w:p w14:paraId="009AD730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eramic</w:t>
            </w:r>
          </w:p>
          <w:p w14:paraId="4F3DFA11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lay</w:t>
            </w:r>
          </w:p>
          <w:p w14:paraId="17AF4FC5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iln</w:t>
            </w:r>
          </w:p>
          <w:p w14:paraId="3B940598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raft</w:t>
            </w:r>
          </w:p>
          <w:p w14:paraId="38A76792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earthenware</w:t>
            </w:r>
          </w:p>
        </w:tc>
        <w:tc>
          <w:tcPr>
            <w:tcW w:w="2841" w:type="dxa"/>
          </w:tcPr>
          <w:p w14:paraId="093D0D3B" w14:textId="77777777" w:rsidR="00AD6188" w:rsidRPr="00AD6188" w:rsidRDefault="00AD6188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lastRenderedPageBreak/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pɒtəri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063144F6" w14:textId="77777777" w:rsidR="00AD6188" w:rsidRPr="00AD6188" w:rsidRDefault="00AD6188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leɪweə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r)</w:t>
            </w: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2B2F5182" w14:textId="77777777" w:rsidR="00AD6188" w:rsidRPr="00AD6188" w:rsidRDefault="00AD6188" w:rsidP="00A73632">
            <w:pPr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səˈræmɪk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 xml:space="preserve"> </w:t>
            </w:r>
          </w:p>
          <w:p w14:paraId="5156AE49" w14:textId="77777777" w:rsidR="00AD6188" w:rsidRPr="00AD6188" w:rsidRDefault="00AD6188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leɪ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0568F9FE" w14:textId="77777777" w:rsidR="00AD6188" w:rsidRPr="00AD6188" w:rsidRDefault="00AD6188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  <w:p w14:paraId="274B4617" w14:textId="77777777" w:rsidR="00AD6188" w:rsidRPr="00AD6188" w:rsidRDefault="00AD6188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lastRenderedPageBreak/>
              <w:br/>
              <w:t>/</w:t>
            </w:r>
            <w:proofErr w:type="spellStart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kɪln</w:t>
            </w:r>
            <w:proofErr w:type="spellEnd"/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0DCC9868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inese pottery</w:t>
            </w:r>
          </w:p>
          <w:p w14:paraId="7CFF7C29" w14:textId="77777777" w:rsidR="00AD6188" w:rsidRPr="00AD6188" w:rsidRDefault="00AD6188" w:rsidP="00A73632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ceramic ware made from clay and baked in a kiln</w:t>
            </w:r>
          </w:p>
          <w:p w14:paraId="704B1B71" w14:textId="77777777" w:rsidR="00AD6188" w:rsidRPr="00AD6188" w:rsidRDefault="00AD6188" w:rsidP="00A73632">
            <w:pPr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</w:rPr>
              <w:br/>
            </w:r>
            <w:r w:rsidRPr="00AD6188"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FFFFF"/>
              </w:rPr>
              <w:lastRenderedPageBreak/>
              <w:t>the craft of making earthenware</w:t>
            </w:r>
          </w:p>
          <w:p w14:paraId="0C68A348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 workshop where clayware is made</w:t>
            </w:r>
          </w:p>
        </w:tc>
      </w:tr>
      <w:tr w:rsidR="00AD6188" w:rsidRPr="00AD6188" w14:paraId="43AA14AF" w14:textId="77777777" w:rsidTr="00A73632">
        <w:tc>
          <w:tcPr>
            <w:tcW w:w="2840" w:type="dxa"/>
          </w:tcPr>
          <w:p w14:paraId="0D04E225" w14:textId="77777777" w:rsidR="00AD6188" w:rsidRPr="00555851" w:rsidRDefault="00AD6188" w:rsidP="00A7363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58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S</w:t>
            </w:r>
            <w:r w:rsidRPr="0055585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c</w:t>
            </w:r>
            <w:r w:rsidRPr="005558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lpture</w:t>
            </w:r>
          </w:p>
          <w:p w14:paraId="0F645BC5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Three </w:t>
            </w:r>
            <w:r w:rsidRPr="005558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mensions</w:t>
            </w:r>
          </w:p>
          <w:p w14:paraId="18213C22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0C943B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Ice sculpture</w:t>
            </w:r>
          </w:p>
          <w:p w14:paraId="539F77E5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27C76B94" w14:textId="77777777" w:rsidR="00AD6188" w:rsidRPr="00AD6188" w:rsidRDefault="00AD6188" w:rsidP="00A73632">
            <w:pPr>
              <w:ind w:firstLine="720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skʌlptʃə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r)</w:t>
            </w: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2876C902" w14:textId="77777777" w:rsidR="00AD6188" w:rsidRPr="00AD6188" w:rsidRDefault="00AD6188" w:rsidP="00A73632">
            <w:pPr>
              <w:ind w:firstLine="720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θri</w:t>
            </w:r>
            <w:proofErr w:type="spellEnd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 xml:space="preserve">ː </w:t>
            </w:r>
            <w:proofErr w:type="spellStart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daɪˈmenʃnz</w:t>
            </w:r>
            <w:proofErr w:type="spellEnd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; </w:t>
            </w:r>
          </w:p>
        </w:tc>
        <w:tc>
          <w:tcPr>
            <w:tcW w:w="2841" w:type="dxa"/>
          </w:tcPr>
          <w:p w14:paraId="700A2D10" w14:textId="77777777" w:rsidR="00AD6188" w:rsidRPr="00AD6188" w:rsidRDefault="00AD6188" w:rsidP="00A73632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 three-dimensional work of plastic art</w:t>
            </w:r>
          </w:p>
          <w:p w14:paraId="516FA8C3" w14:textId="77777777" w:rsidR="00AD6188" w:rsidRPr="00AD6188" w:rsidRDefault="00AD6188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</w:rPr>
              <w:br/>
            </w: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creating figures or designs in three dimensions</w:t>
            </w:r>
          </w:p>
        </w:tc>
      </w:tr>
    </w:tbl>
    <w:p w14:paraId="7586DB3C" w14:textId="6AE0DAA9" w:rsidR="005A049A" w:rsidRPr="00AD6188" w:rsidRDefault="005A049A" w:rsidP="005A049A">
      <w:pPr>
        <w:rPr>
          <w:rFonts w:ascii="Times New Roman" w:hAnsi="Times New Roman" w:cs="Times New Roman"/>
          <w:color w:val="353535"/>
          <w:sz w:val="21"/>
          <w:szCs w:val="21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5A049A" w:rsidRPr="00AD6188" w14:paraId="4577C2DD" w14:textId="77777777" w:rsidTr="005A049A">
        <w:tc>
          <w:tcPr>
            <w:tcW w:w="2840" w:type="dxa"/>
          </w:tcPr>
          <w:p w14:paraId="5A169811" w14:textId="309E2A78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  <w:r w:rsidRPr="00AD6188">
              <w:rPr>
                <w:rFonts w:ascii="Times New Roman" w:hAnsi="Times New Roman" w:cs="Times New Roman"/>
              </w:rPr>
              <w:t>Team sports</w:t>
            </w:r>
          </w:p>
        </w:tc>
        <w:tc>
          <w:tcPr>
            <w:tcW w:w="2841" w:type="dxa"/>
          </w:tcPr>
          <w:p w14:paraId="2FD4A5A9" w14:textId="77777777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41" w:type="dxa"/>
          </w:tcPr>
          <w:p w14:paraId="0BE403F0" w14:textId="77777777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</w:p>
        </w:tc>
      </w:tr>
      <w:tr w:rsidR="005A049A" w:rsidRPr="00AD6188" w14:paraId="6A524663" w14:textId="77777777" w:rsidTr="005A049A">
        <w:tc>
          <w:tcPr>
            <w:tcW w:w="2840" w:type="dxa"/>
          </w:tcPr>
          <w:p w14:paraId="1E7B665D" w14:textId="4F97D8B7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  <w:r w:rsidRPr="00AD6188">
              <w:rPr>
                <w:rFonts w:ascii="Times New Roman" w:hAnsi="Times New Roman" w:cs="Times New Roman"/>
              </w:rPr>
              <w:t>Customer/consumer</w:t>
            </w:r>
          </w:p>
        </w:tc>
        <w:tc>
          <w:tcPr>
            <w:tcW w:w="2841" w:type="dxa"/>
          </w:tcPr>
          <w:p w14:paraId="7F12BB99" w14:textId="77777777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41" w:type="dxa"/>
          </w:tcPr>
          <w:p w14:paraId="0CB3D72B" w14:textId="77777777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</w:p>
        </w:tc>
      </w:tr>
      <w:tr w:rsidR="005A049A" w:rsidRPr="00AD6188" w14:paraId="19AE3CFA" w14:textId="77777777" w:rsidTr="005A049A">
        <w:tc>
          <w:tcPr>
            <w:tcW w:w="2840" w:type="dxa"/>
          </w:tcPr>
          <w:p w14:paraId="716345E3" w14:textId="40A586FA" w:rsidR="005A049A" w:rsidRPr="00AD6188" w:rsidRDefault="0086525A" w:rsidP="005A049A">
            <w:pPr>
              <w:rPr>
                <w:rFonts w:ascii="Times New Roman" w:hAnsi="Times New Roman" w:cs="Times New Roman"/>
              </w:rPr>
            </w:pPr>
            <w:r w:rsidRPr="00AD6188">
              <w:rPr>
                <w:rFonts w:ascii="Times New Roman" w:hAnsi="Times New Roman" w:cs="Times New Roman"/>
              </w:rPr>
              <w:t>reproduce</w:t>
            </w:r>
          </w:p>
        </w:tc>
        <w:tc>
          <w:tcPr>
            <w:tcW w:w="2841" w:type="dxa"/>
          </w:tcPr>
          <w:p w14:paraId="087D1452" w14:textId="77777777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41" w:type="dxa"/>
          </w:tcPr>
          <w:p w14:paraId="41815532" w14:textId="77777777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</w:p>
        </w:tc>
      </w:tr>
      <w:tr w:rsidR="005A049A" w:rsidRPr="00AD6188" w14:paraId="486CD612" w14:textId="77777777" w:rsidTr="005A049A">
        <w:tc>
          <w:tcPr>
            <w:tcW w:w="2840" w:type="dxa"/>
          </w:tcPr>
          <w:p w14:paraId="4C66062E" w14:textId="76B671B2" w:rsidR="005A049A" w:rsidRPr="00AD6188" w:rsidRDefault="0086525A" w:rsidP="005A049A">
            <w:pPr>
              <w:rPr>
                <w:rFonts w:ascii="Times New Roman" w:hAnsi="Times New Roman" w:cs="Times New Roman"/>
              </w:rPr>
            </w:pPr>
            <w:r w:rsidRPr="00AD6188">
              <w:rPr>
                <w:rFonts w:ascii="Times New Roman" w:hAnsi="Times New Roman" w:cs="Times New Roman"/>
              </w:rPr>
              <w:t>UX- user experience</w:t>
            </w:r>
          </w:p>
        </w:tc>
        <w:tc>
          <w:tcPr>
            <w:tcW w:w="2841" w:type="dxa"/>
          </w:tcPr>
          <w:p w14:paraId="0107F7DE" w14:textId="77777777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41" w:type="dxa"/>
          </w:tcPr>
          <w:p w14:paraId="29BCBB5E" w14:textId="77777777" w:rsidR="005A049A" w:rsidRPr="00AD6188" w:rsidRDefault="005A049A" w:rsidP="005A049A">
            <w:pPr>
              <w:rPr>
                <w:rFonts w:ascii="Times New Roman" w:hAnsi="Times New Roman" w:cs="Times New Roman"/>
              </w:rPr>
            </w:pPr>
          </w:p>
        </w:tc>
      </w:tr>
      <w:tr w:rsidR="0086525A" w:rsidRPr="00AD6188" w14:paraId="67524B58" w14:textId="77777777" w:rsidTr="005A049A">
        <w:tc>
          <w:tcPr>
            <w:tcW w:w="2840" w:type="dxa"/>
          </w:tcPr>
          <w:p w14:paraId="507CCC1E" w14:textId="77777777" w:rsidR="0086525A" w:rsidRPr="00AD6188" w:rsidRDefault="0086525A" w:rsidP="005A049A">
            <w:pPr>
              <w:rPr>
                <w:rFonts w:ascii="Times New Roman" w:hAnsi="Times New Roman" w:cs="Times New Roman"/>
              </w:rPr>
            </w:pPr>
            <w:r w:rsidRPr="00AD6188">
              <w:rPr>
                <w:rFonts w:ascii="Times New Roman" w:hAnsi="Times New Roman" w:cs="Times New Roman"/>
              </w:rPr>
              <w:t>SEO</w:t>
            </w:r>
          </w:p>
          <w:p w14:paraId="16258E50" w14:textId="65201AE5" w:rsidR="0086525A" w:rsidRPr="00AD6188" w:rsidRDefault="0086525A" w:rsidP="005A049A">
            <w:pPr>
              <w:rPr>
                <w:rFonts w:ascii="Times New Roman" w:hAnsi="Times New Roman" w:cs="Times New Roman"/>
              </w:rPr>
            </w:pPr>
            <w:r w:rsidRPr="00AD6188">
              <w:rPr>
                <w:rFonts w:ascii="Times New Roman" w:hAnsi="Times New Roman" w:cs="Times New Roman"/>
              </w:rPr>
              <w:t xml:space="preserve">Search engine </w:t>
            </w:r>
            <w:proofErr w:type="spellStart"/>
            <w:r w:rsidRPr="00AD6188">
              <w:rPr>
                <w:rFonts w:ascii="Times New Roman" w:hAnsi="Times New Roman" w:cs="Times New Roman"/>
              </w:rPr>
              <w:t>optimisation</w:t>
            </w:r>
            <w:proofErr w:type="spellEnd"/>
          </w:p>
        </w:tc>
        <w:tc>
          <w:tcPr>
            <w:tcW w:w="2841" w:type="dxa"/>
          </w:tcPr>
          <w:p w14:paraId="39D159A5" w14:textId="77777777" w:rsidR="0086525A" w:rsidRPr="00AD6188" w:rsidRDefault="0086525A" w:rsidP="005A04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41" w:type="dxa"/>
          </w:tcPr>
          <w:p w14:paraId="2F68ECD4" w14:textId="77777777" w:rsidR="0086525A" w:rsidRPr="00AD6188" w:rsidRDefault="0086525A" w:rsidP="005A049A">
            <w:pPr>
              <w:rPr>
                <w:rFonts w:ascii="Times New Roman" w:hAnsi="Times New Roman" w:cs="Times New Roman"/>
              </w:rPr>
            </w:pPr>
          </w:p>
        </w:tc>
      </w:tr>
    </w:tbl>
    <w:p w14:paraId="3AA5DCEB" w14:textId="77777777" w:rsidR="005A049A" w:rsidRPr="00AD6188" w:rsidRDefault="005A049A" w:rsidP="005A049A">
      <w:pPr>
        <w:rPr>
          <w:rFonts w:ascii="Times New Roman" w:hAnsi="Times New Roman" w:cs="Times New Roman"/>
        </w:rPr>
      </w:pPr>
    </w:p>
    <w:p w14:paraId="70536B8B" w14:textId="77777777" w:rsidR="005A049A" w:rsidRPr="00AD6188" w:rsidRDefault="005A049A" w:rsidP="005A049A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267C26" w:rsidRPr="00AD6188" w14:paraId="6EE37461" w14:textId="77777777">
        <w:tc>
          <w:tcPr>
            <w:tcW w:w="2840" w:type="dxa"/>
          </w:tcPr>
          <w:p w14:paraId="46B58BD5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ducers</w:t>
            </w:r>
          </w:p>
          <w:p w14:paraId="3DC25168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n</w:t>
            </w:r>
            <w:r w:rsidRPr="00AD6188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u</w:t>
            </w: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ctures</w:t>
            </w:r>
          </w:p>
        </w:tc>
        <w:tc>
          <w:tcPr>
            <w:tcW w:w="2841" w:type="dxa"/>
          </w:tcPr>
          <w:p w14:paraId="62B9D341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eastAsia="宋体" w:hAnsi="Times New Roman" w:cs="Times New Roman"/>
                <w:sz w:val="24"/>
                <w:szCs w:val="24"/>
                <w:shd w:val="clear" w:color="auto" w:fill="F4F5F7"/>
              </w:rPr>
              <w:br/>
              <w:t>/ˌ</w:t>
            </w:r>
            <w:proofErr w:type="spellStart"/>
            <w:r w:rsidRPr="00AD6188">
              <w:rPr>
                <w:rFonts w:ascii="Times New Roman" w:eastAsia="宋体" w:hAnsi="Times New Roman" w:cs="Times New Roman"/>
                <w:sz w:val="24"/>
                <w:szCs w:val="24"/>
                <w:shd w:val="clear" w:color="auto" w:fill="F4F5F7"/>
              </w:rPr>
              <w:t>mænjʊˈfæktʃəz</w:t>
            </w:r>
            <w:proofErr w:type="spellEnd"/>
            <w:r w:rsidRPr="00AD6188">
              <w:rPr>
                <w:rFonts w:ascii="Times New Roman" w:eastAsia="宋体" w:hAnsi="Times New Roman" w:cs="Times New Roman"/>
                <w:sz w:val="24"/>
                <w:szCs w:val="24"/>
                <w:shd w:val="clear" w:color="auto" w:fill="F4F5F7"/>
              </w:rPr>
              <w:t>/</w:t>
            </w:r>
          </w:p>
        </w:tc>
        <w:tc>
          <w:tcPr>
            <w:tcW w:w="2841" w:type="dxa"/>
          </w:tcPr>
          <w:p w14:paraId="0DEA419A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the organized action of making of goods and services for sale</w:t>
            </w:r>
          </w:p>
        </w:tc>
      </w:tr>
      <w:tr w:rsidR="00267C26" w:rsidRPr="00AD6188" w14:paraId="71693843" w14:textId="77777777">
        <w:tc>
          <w:tcPr>
            <w:tcW w:w="2840" w:type="dxa"/>
          </w:tcPr>
          <w:p w14:paraId="26F4995D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arehouse</w:t>
            </w:r>
          </w:p>
          <w:p w14:paraId="10AC3C76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hub</w:t>
            </w:r>
          </w:p>
        </w:tc>
        <w:tc>
          <w:tcPr>
            <w:tcW w:w="2841" w:type="dxa"/>
          </w:tcPr>
          <w:p w14:paraId="3A982CC5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/ˈ</w:t>
            </w:r>
            <w:proofErr w:type="spellStart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weəhaʊs</w:t>
            </w:r>
            <w:proofErr w:type="spellEnd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2841" w:type="dxa"/>
          </w:tcPr>
          <w:p w14:paraId="7AFA5A5A" w14:textId="77777777" w:rsidR="00267C26" w:rsidRPr="00AD6188" w:rsidRDefault="00000000">
            <w:pPr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</w:pPr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 xml:space="preserve">a storehouse for goods and </w:t>
            </w:r>
            <w:proofErr w:type="spellStart"/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merchandis</w:t>
            </w:r>
            <w:proofErr w:type="spellEnd"/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;</w:t>
            </w: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br/>
            </w:r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warehouse management</w:t>
            </w: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br/>
            </w:r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data warehouse</w:t>
            </w:r>
          </w:p>
        </w:tc>
      </w:tr>
      <w:tr w:rsidR="00267C26" w:rsidRPr="00AD6188" w14:paraId="7DC07795" w14:textId="77777777">
        <w:tc>
          <w:tcPr>
            <w:tcW w:w="2840" w:type="dxa"/>
          </w:tcPr>
          <w:p w14:paraId="6CA04F0F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mments</w:t>
            </w:r>
          </w:p>
          <w:p w14:paraId="5D05E1DE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ood ratings</w:t>
            </w:r>
          </w:p>
          <w:p w14:paraId="45B6DF62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ood reviews</w:t>
            </w:r>
          </w:p>
        </w:tc>
        <w:tc>
          <w:tcPr>
            <w:tcW w:w="2841" w:type="dxa"/>
          </w:tcPr>
          <w:p w14:paraId="13A4955C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/ˈ</w:t>
            </w:r>
            <w:proofErr w:type="spellStart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kɒments</w:t>
            </w:r>
            <w:proofErr w:type="spellEnd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2841" w:type="dxa"/>
          </w:tcPr>
          <w:p w14:paraId="2C02AD56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7C26" w:rsidRPr="00AD6188" w14:paraId="70A14B8D" w14:textId="77777777">
        <w:tc>
          <w:tcPr>
            <w:tcW w:w="2840" w:type="dxa"/>
          </w:tcPr>
          <w:p w14:paraId="5BB889EF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obots in factories instead of workers</w:t>
            </w:r>
          </w:p>
        </w:tc>
        <w:tc>
          <w:tcPr>
            <w:tcW w:w="2841" w:type="dxa"/>
          </w:tcPr>
          <w:p w14:paraId="51908AF0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312EEF5B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7C26" w:rsidRPr="00AD6188" w14:paraId="7A7E2803" w14:textId="77777777">
        <w:tc>
          <w:tcPr>
            <w:tcW w:w="2840" w:type="dxa"/>
          </w:tcPr>
          <w:p w14:paraId="76DC43B9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7B1F18CC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73074F67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4D1F632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AD61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1"/>
        <w:gridCol w:w="1913"/>
        <w:gridCol w:w="4718"/>
      </w:tblGrid>
      <w:tr w:rsidR="00267C26" w:rsidRPr="00AD6188" w14:paraId="3BBDBF2B" w14:textId="77777777">
        <w:tc>
          <w:tcPr>
            <w:tcW w:w="1891" w:type="dxa"/>
          </w:tcPr>
          <w:p w14:paraId="15DEC6CA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main</w:t>
            </w:r>
          </w:p>
          <w:p w14:paraId="1E7CF912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ome page</w:t>
            </w:r>
          </w:p>
        </w:tc>
        <w:tc>
          <w:tcPr>
            <w:tcW w:w="1913" w:type="dxa"/>
          </w:tcPr>
          <w:p w14:paraId="3B6BD82B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br/>
              <w:t>/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ʊˈmeɪn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</w:p>
        </w:tc>
        <w:tc>
          <w:tcPr>
            <w:tcW w:w="4718" w:type="dxa"/>
          </w:tcPr>
          <w:p w14:paraId="3350BF0A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root address for a website or web page</w:t>
            </w:r>
          </w:p>
        </w:tc>
      </w:tr>
      <w:tr w:rsidR="00267C26" w:rsidRPr="00AD6188" w14:paraId="539115D3" w14:textId="77777777">
        <w:tc>
          <w:tcPr>
            <w:tcW w:w="1891" w:type="dxa"/>
          </w:tcPr>
          <w:p w14:paraId="795BBAF8" w14:textId="77777777" w:rsidR="00267C26" w:rsidRPr="00AD6188" w:rsidRDefault="00000000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mmerce</w:t>
            </w:r>
          </w:p>
          <w:p w14:paraId="4F20C0F1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E-business</w:t>
            </w:r>
          </w:p>
        </w:tc>
        <w:tc>
          <w:tcPr>
            <w:tcW w:w="1913" w:type="dxa"/>
          </w:tcPr>
          <w:p w14:paraId="3696B957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br/>
              <w:t>/</w:t>
            </w:r>
            <w:proofErr w:type="spellStart"/>
            <w:proofErr w:type="gram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:kɒmərs</w:t>
            </w:r>
            <w:proofErr w:type="spellEnd"/>
            <w:proofErr w:type="gram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</w:p>
        </w:tc>
        <w:tc>
          <w:tcPr>
            <w:tcW w:w="4718" w:type="dxa"/>
          </w:tcPr>
          <w:p w14:paraId="4F5105A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uying and selling of goods or services using the Internet</w:t>
            </w:r>
          </w:p>
          <w:p w14:paraId="72521F8B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commerce conducted electronically (as on the internet)</w:t>
            </w:r>
          </w:p>
        </w:tc>
      </w:tr>
      <w:tr w:rsidR="00267C26" w:rsidRPr="00AD6188" w14:paraId="331B04D5" w14:textId="77777777">
        <w:trPr>
          <w:trHeight w:val="90"/>
        </w:trPr>
        <w:tc>
          <w:tcPr>
            <w:tcW w:w="1891" w:type="dxa"/>
          </w:tcPr>
          <w:p w14:paraId="7FFF2314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earch </w:t>
            </w:r>
            <w:r w:rsidRPr="00AD61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ngine</w:t>
            </w:r>
          </w:p>
        </w:tc>
        <w:tc>
          <w:tcPr>
            <w:tcW w:w="1913" w:type="dxa"/>
          </w:tcPr>
          <w:p w14:paraId="79F1B7E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ˈ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ndʒɪn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</w:p>
        </w:tc>
        <w:tc>
          <w:tcPr>
            <w:tcW w:w="4718" w:type="dxa"/>
          </w:tcPr>
          <w:p w14:paraId="492888F5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computer program that finds information on the internet by looking for words that you have typed in (</w:t>
            </w:r>
            <w:proofErr w:type="gram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.g.</w:t>
            </w:r>
            <w:proofErr w:type="gram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Google, Yahoo, Bing, etc.)</w:t>
            </w:r>
          </w:p>
        </w:tc>
      </w:tr>
      <w:tr w:rsidR="00267C26" w:rsidRPr="00AD6188" w14:paraId="1540046A" w14:textId="77777777">
        <w:tc>
          <w:tcPr>
            <w:tcW w:w="1891" w:type="dxa"/>
          </w:tcPr>
          <w:p w14:paraId="2E95337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version rate</w:t>
            </w:r>
          </w:p>
        </w:tc>
        <w:tc>
          <w:tcPr>
            <w:tcW w:w="1913" w:type="dxa"/>
          </w:tcPr>
          <w:p w14:paraId="2CE394FA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ənˈvɜːʃn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</w:p>
        </w:tc>
        <w:tc>
          <w:tcPr>
            <w:tcW w:w="4718" w:type="dxa"/>
          </w:tcPr>
          <w:p w14:paraId="31D6F84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number of sales of a product compared to the number of people who visit a website to look at that product</w:t>
            </w:r>
          </w:p>
          <w:p w14:paraId="1EFEFA15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36CCC601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 example</w:t>
            </w:r>
          </w:p>
          <w:p w14:paraId="68D4EE0D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0 looking at the pair of trainers like looking at the product and 3 people buy it. It’s three divided by 100 so it’s like your conversion rate.</w:t>
            </w:r>
          </w:p>
          <w:p w14:paraId="4BBD52D2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391F23EC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7AB1E235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 internet marketing, the conversion rate is the proportion of visits to a website who take action to go beyond a casual content view or website visit, as a result of subtle or direct requests from marketers, advertisers, and content creators.</w:t>
            </w:r>
          </w:p>
        </w:tc>
      </w:tr>
      <w:tr w:rsidR="00267C26" w:rsidRPr="00AD6188" w14:paraId="0EF9AAE1" w14:textId="77777777">
        <w:tc>
          <w:tcPr>
            <w:tcW w:w="1891" w:type="dxa"/>
          </w:tcPr>
          <w:p w14:paraId="53F62568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ansaction</w:t>
            </w:r>
          </w:p>
        </w:tc>
        <w:tc>
          <w:tcPr>
            <w:tcW w:w="1913" w:type="dxa"/>
          </w:tcPr>
          <w:p w14:paraId="2505EAE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br/>
              <w:t>/</w:t>
            </w:r>
            <w:proofErr w:type="spellStart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trænˈzækʃ</w:t>
            </w:r>
            <w:proofErr w:type="spellEnd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(ə)n/</w:t>
            </w:r>
          </w:p>
        </w:tc>
        <w:tc>
          <w:tcPr>
            <w:tcW w:w="4718" w:type="dxa"/>
          </w:tcPr>
          <w:p w14:paraId="6F10D3B7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activity of buying or selling something</w:t>
            </w: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396F7BB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AAC2A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act of transacting within or between groups (as carrying on commercial activities)</w:t>
            </w:r>
          </w:p>
        </w:tc>
      </w:tr>
      <w:tr w:rsidR="00267C26" w:rsidRPr="00AD6188" w14:paraId="0E7BFD15" w14:textId="77777777">
        <w:tc>
          <w:tcPr>
            <w:tcW w:w="1891" w:type="dxa"/>
          </w:tcPr>
          <w:p w14:paraId="1B1D2E0B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 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ulfill</w:t>
            </w:r>
            <w:proofErr w:type="spellEnd"/>
          </w:p>
          <w:p w14:paraId="497C1E3C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</w:p>
          <w:p w14:paraId="39A0AD27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atisfy</w:t>
            </w:r>
          </w:p>
          <w:p w14:paraId="641F8456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Fill</w:t>
            </w:r>
          </w:p>
          <w:p w14:paraId="2824C8E9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accomplish</w:t>
            </w:r>
          </w:p>
          <w:p w14:paraId="263C5B2D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Fulfill oneself </w:t>
            </w:r>
          </w:p>
        </w:tc>
        <w:tc>
          <w:tcPr>
            <w:tcW w:w="1913" w:type="dxa"/>
          </w:tcPr>
          <w:p w14:paraId="7482A097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/</w:t>
            </w:r>
            <w:proofErr w:type="spellStart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fʊlˈfɪl</w:t>
            </w:r>
            <w:proofErr w:type="spellEnd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4718" w:type="dxa"/>
          </w:tcPr>
          <w:p w14:paraId="5257B97D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 finish a task or accomplish what has been asked; </w:t>
            </w:r>
          </w:p>
          <w:p w14:paraId="0A73DB56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supply what has been ordered</w:t>
            </w:r>
          </w:p>
          <w:p w14:paraId="19B22D70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6385E831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nd ----Delivery --Receive</w:t>
            </w:r>
          </w:p>
          <w:p w14:paraId="23299D15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br/>
            </w:r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履行；实现；满足；</w:t>
            </w:r>
            <w:proofErr w:type="gramStart"/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使结束</w:t>
            </w:r>
            <w:proofErr w:type="gramEnd"/>
          </w:p>
        </w:tc>
      </w:tr>
      <w:tr w:rsidR="00267C26" w:rsidRPr="00AD6188" w14:paraId="767FA094" w14:textId="77777777">
        <w:tc>
          <w:tcPr>
            <w:tcW w:w="1891" w:type="dxa"/>
          </w:tcPr>
          <w:p w14:paraId="45A8C8EC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asy-to-remember</w:t>
            </w:r>
          </w:p>
        </w:tc>
        <w:tc>
          <w:tcPr>
            <w:tcW w:w="1913" w:type="dxa"/>
          </w:tcPr>
          <w:p w14:paraId="7730EBB5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18" w:type="dxa"/>
          </w:tcPr>
          <w:p w14:paraId="2ACF8720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267C26" w:rsidRPr="00AD6188" w14:paraId="104DBA68" w14:textId="77777777">
        <w:tc>
          <w:tcPr>
            <w:tcW w:w="1891" w:type="dxa"/>
          </w:tcPr>
          <w:p w14:paraId="19403252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rketing strategies</w:t>
            </w:r>
          </w:p>
        </w:tc>
        <w:tc>
          <w:tcPr>
            <w:tcW w:w="1913" w:type="dxa"/>
          </w:tcPr>
          <w:p w14:paraId="4ED744A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br/>
              <w:t>/ˈ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trætədʒiz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4718" w:type="dxa"/>
          </w:tcPr>
          <w:p w14:paraId="3370FAAE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Marketing  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tra</w:t>
            </w:r>
            <w:proofErr w:type="gramEnd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-te-gies</w:t>
            </w:r>
            <w:proofErr w:type="spellEnd"/>
          </w:p>
        </w:tc>
      </w:tr>
      <w:tr w:rsidR="00267C26" w:rsidRPr="00AD6188" w14:paraId="1BF9FB3E" w14:textId="77777777">
        <w:tc>
          <w:tcPr>
            <w:tcW w:w="1891" w:type="dxa"/>
          </w:tcPr>
          <w:p w14:paraId="10F4EF6A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mount</w:t>
            </w:r>
          </w:p>
          <w:p w14:paraId="1F9181DD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</w:t>
            </w: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nt</w:t>
            </w:r>
            <w:proofErr w:type="spellEnd"/>
          </w:p>
        </w:tc>
        <w:tc>
          <w:tcPr>
            <w:tcW w:w="1913" w:type="dxa"/>
          </w:tcPr>
          <w:p w14:paraId="2C2FB249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D75A6F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əˈkaʊnt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4718" w:type="dxa"/>
          </w:tcPr>
          <w:p w14:paraId="2CB52BD8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数量，量；金额，钱数；</w:t>
            </w:r>
          </w:p>
          <w:p w14:paraId="3D5FB6F0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a formal contractual relationship established to provide for regular banking or brokerage or business services</w:t>
            </w:r>
          </w:p>
        </w:tc>
      </w:tr>
    </w:tbl>
    <w:p w14:paraId="60283C22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sz w:val="24"/>
          <w:szCs w:val="24"/>
        </w:rPr>
        <w:t>The differences between online (e-commerce) and physical stores (brick-and-mortar):</w:t>
      </w:r>
    </w:p>
    <w:p w14:paraId="0297D08D" w14:textId="77777777" w:rsidR="00267C26" w:rsidRPr="00AD6188" w:rsidRDefault="00000000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sz w:val="24"/>
          <w:szCs w:val="24"/>
        </w:rPr>
        <w:t>Deliver time (immediately, wait)</w:t>
      </w:r>
    </w:p>
    <w:p w14:paraId="15286FCA" w14:textId="77777777" w:rsidR="00267C26" w:rsidRPr="00AD6188" w:rsidRDefault="00000000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sz w:val="24"/>
          <w:szCs w:val="24"/>
        </w:rPr>
        <w:t>More choices online, compare the similar product among different stores</w:t>
      </w:r>
    </w:p>
    <w:p w14:paraId="4B556590" w14:textId="77777777" w:rsidR="00267C26" w:rsidRPr="00AD6188" w:rsidRDefault="00000000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sz w:val="24"/>
          <w:szCs w:val="24"/>
        </w:rPr>
        <w:t>Check comments online</w:t>
      </w:r>
    </w:p>
    <w:p w14:paraId="2626133D" w14:textId="77777777" w:rsidR="00267C26" w:rsidRPr="00AD6188" w:rsidRDefault="00267C2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DBCE168" w14:textId="77777777" w:rsidR="00267C26" w:rsidRPr="00AD6188" w:rsidRDefault="00000000">
      <w:pPr>
        <w:pStyle w:val="Heading2"/>
        <w:rPr>
          <w:rFonts w:ascii="Times New Roman" w:hAnsi="Times New Roman" w:cs="Times New Roman"/>
        </w:rPr>
      </w:pPr>
      <w:r w:rsidRPr="00AD6188">
        <w:rPr>
          <w:rFonts w:ascii="Times New Roman" w:hAnsi="Times New Roman" w:cs="Times New Roman"/>
        </w:rPr>
        <w:t xml:space="preserve">Lesson </w:t>
      </w:r>
    </w:p>
    <w:p w14:paraId="722008E0" w14:textId="77777777" w:rsidR="00267C26" w:rsidRPr="00AD6188" w:rsidRDefault="00000000">
      <w:pPr>
        <w:pStyle w:val="Heading3"/>
        <w:rPr>
          <w:rFonts w:ascii="Times New Roman" w:hAnsi="Times New Roman" w:cs="Times New Roman"/>
        </w:rPr>
      </w:pPr>
      <w:r w:rsidRPr="00AD6188">
        <w:rPr>
          <w:rFonts w:ascii="Times New Roman" w:hAnsi="Times New Roman" w:cs="Times New Roman"/>
        </w:rPr>
        <w:t>Lesson 20221013</w:t>
      </w:r>
    </w:p>
    <w:p w14:paraId="52017F1F" w14:textId="77777777" w:rsidR="00267C26" w:rsidRPr="00AD6188" w:rsidRDefault="00267C26">
      <w:pPr>
        <w:rPr>
          <w:rFonts w:ascii="Times New Roman" w:hAnsi="Times New Roman" w:cs="Times New Roman"/>
        </w:rPr>
      </w:pPr>
    </w:p>
    <w:p w14:paraId="1E76AAF2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85F7D09" wp14:editId="524C8135">
            <wp:extent cx="2524125" cy="1981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8C1DB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5C05BE45" wp14:editId="63614C1C">
            <wp:extent cx="5271135" cy="3147695"/>
            <wp:effectExtent l="0" t="0" r="571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14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1D463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26B1AF5B" wp14:editId="09A10017">
            <wp:extent cx="5272405" cy="3864610"/>
            <wp:effectExtent l="0" t="0" r="444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86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1"/>
        <w:gridCol w:w="1913"/>
        <w:gridCol w:w="4718"/>
      </w:tblGrid>
      <w:tr w:rsidR="00267C26" w:rsidRPr="00AD6188" w14:paraId="34319E5B" w14:textId="77777777">
        <w:tc>
          <w:tcPr>
            <w:tcW w:w="1891" w:type="dxa"/>
          </w:tcPr>
          <w:p w14:paraId="75BDAE08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main</w:t>
            </w:r>
          </w:p>
          <w:p w14:paraId="08CA6178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ome page</w:t>
            </w:r>
          </w:p>
        </w:tc>
        <w:tc>
          <w:tcPr>
            <w:tcW w:w="1913" w:type="dxa"/>
          </w:tcPr>
          <w:p w14:paraId="5709F61C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br/>
              <w:t>/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ʊˈmeɪn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</w:p>
        </w:tc>
        <w:tc>
          <w:tcPr>
            <w:tcW w:w="4718" w:type="dxa"/>
          </w:tcPr>
          <w:p w14:paraId="34336EE2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root address for a website or web page</w:t>
            </w:r>
          </w:p>
        </w:tc>
      </w:tr>
      <w:tr w:rsidR="00267C26" w:rsidRPr="00AD6188" w14:paraId="0EA604DC" w14:textId="77777777">
        <w:tc>
          <w:tcPr>
            <w:tcW w:w="1891" w:type="dxa"/>
          </w:tcPr>
          <w:p w14:paraId="6E94E31F" w14:textId="77777777" w:rsidR="00267C26" w:rsidRPr="00AD6188" w:rsidRDefault="00000000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mmerce</w:t>
            </w:r>
          </w:p>
          <w:p w14:paraId="60DA02D6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E-business</w:t>
            </w:r>
          </w:p>
        </w:tc>
        <w:tc>
          <w:tcPr>
            <w:tcW w:w="1913" w:type="dxa"/>
          </w:tcPr>
          <w:p w14:paraId="26ABBF35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br/>
              <w:t>/</w:t>
            </w:r>
            <w:proofErr w:type="spellStart"/>
            <w:proofErr w:type="gram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:kɒmərs</w:t>
            </w:r>
            <w:proofErr w:type="spellEnd"/>
            <w:proofErr w:type="gram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</w:p>
        </w:tc>
        <w:tc>
          <w:tcPr>
            <w:tcW w:w="4718" w:type="dxa"/>
          </w:tcPr>
          <w:p w14:paraId="25D32A9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uying and selling of goods or services using the Internet</w:t>
            </w:r>
          </w:p>
          <w:p w14:paraId="31150678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commerce conducted electronically (as on the internet)</w:t>
            </w:r>
          </w:p>
        </w:tc>
      </w:tr>
      <w:tr w:rsidR="00267C26" w:rsidRPr="00AD6188" w14:paraId="6C8EC154" w14:textId="77777777">
        <w:trPr>
          <w:trHeight w:val="90"/>
        </w:trPr>
        <w:tc>
          <w:tcPr>
            <w:tcW w:w="1891" w:type="dxa"/>
          </w:tcPr>
          <w:p w14:paraId="1215288B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earch </w:t>
            </w:r>
            <w:r w:rsidRPr="00AD61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ngine</w:t>
            </w:r>
          </w:p>
        </w:tc>
        <w:tc>
          <w:tcPr>
            <w:tcW w:w="1913" w:type="dxa"/>
          </w:tcPr>
          <w:p w14:paraId="50C10DF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ˈ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ndʒɪn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</w:p>
        </w:tc>
        <w:tc>
          <w:tcPr>
            <w:tcW w:w="4718" w:type="dxa"/>
          </w:tcPr>
          <w:p w14:paraId="1940F8A0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computer program that finds information on the internet by looking for words that you have typed in (</w:t>
            </w:r>
            <w:proofErr w:type="gram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.g.</w:t>
            </w:r>
            <w:proofErr w:type="gram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Google, Yahoo, Bing, etc.)</w:t>
            </w:r>
          </w:p>
        </w:tc>
      </w:tr>
      <w:tr w:rsidR="00267C26" w:rsidRPr="00AD6188" w14:paraId="30219973" w14:textId="77777777">
        <w:tc>
          <w:tcPr>
            <w:tcW w:w="1891" w:type="dxa"/>
          </w:tcPr>
          <w:p w14:paraId="3B9B9DFD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version rate</w:t>
            </w:r>
          </w:p>
        </w:tc>
        <w:tc>
          <w:tcPr>
            <w:tcW w:w="1913" w:type="dxa"/>
          </w:tcPr>
          <w:p w14:paraId="5C08D118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ənˈvɜːʃn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</w:p>
        </w:tc>
        <w:tc>
          <w:tcPr>
            <w:tcW w:w="4718" w:type="dxa"/>
          </w:tcPr>
          <w:p w14:paraId="594A6BEB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number of sales of a product compared to the number of people who visit a website to look at that product</w:t>
            </w:r>
          </w:p>
          <w:p w14:paraId="171B0D49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3D9671D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 example</w:t>
            </w:r>
          </w:p>
          <w:p w14:paraId="465582D9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0 looking at the pair of trainers like looking at the product and 3 people buy it. It’s three divided by 100 so it’s like your conversion rate.</w:t>
            </w:r>
          </w:p>
          <w:p w14:paraId="5989AB54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117E8FF5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3F6566B2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 internet marketing, the conversion rate is the proportion of visits to a website who take action to go beyond a casual content view or website visit, as a result of subtle or direct requests from marketers, advertisers, and content creators.</w:t>
            </w:r>
          </w:p>
        </w:tc>
      </w:tr>
      <w:tr w:rsidR="00267C26" w:rsidRPr="00AD6188" w14:paraId="5621E309" w14:textId="77777777">
        <w:tc>
          <w:tcPr>
            <w:tcW w:w="1891" w:type="dxa"/>
          </w:tcPr>
          <w:p w14:paraId="1408A201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ansaction</w:t>
            </w:r>
          </w:p>
        </w:tc>
        <w:tc>
          <w:tcPr>
            <w:tcW w:w="1913" w:type="dxa"/>
          </w:tcPr>
          <w:p w14:paraId="2A3BAFF2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br/>
              <w:t>/</w:t>
            </w:r>
            <w:proofErr w:type="spellStart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trænˈzækʃ</w:t>
            </w:r>
            <w:proofErr w:type="spellEnd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(ə)n/</w:t>
            </w:r>
          </w:p>
        </w:tc>
        <w:tc>
          <w:tcPr>
            <w:tcW w:w="4718" w:type="dxa"/>
          </w:tcPr>
          <w:p w14:paraId="4ED99780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activity of buying or selling something</w:t>
            </w: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C95F95F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8C6C41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act of transacting within or between groups (as carrying on commercial activities)</w:t>
            </w:r>
          </w:p>
        </w:tc>
      </w:tr>
      <w:tr w:rsidR="00267C26" w:rsidRPr="00AD6188" w14:paraId="6ADC86CC" w14:textId="77777777">
        <w:tc>
          <w:tcPr>
            <w:tcW w:w="1891" w:type="dxa"/>
          </w:tcPr>
          <w:p w14:paraId="6D0FBFFC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 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ulfill</w:t>
            </w:r>
            <w:proofErr w:type="spellEnd"/>
          </w:p>
          <w:p w14:paraId="10452015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</w:p>
          <w:p w14:paraId="46EC9115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atisfy</w:t>
            </w:r>
          </w:p>
          <w:p w14:paraId="7C86A918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Fill</w:t>
            </w:r>
          </w:p>
          <w:p w14:paraId="5511EF16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accomplish</w:t>
            </w:r>
          </w:p>
          <w:p w14:paraId="2C0DF217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Fulfill oneself </w:t>
            </w:r>
          </w:p>
        </w:tc>
        <w:tc>
          <w:tcPr>
            <w:tcW w:w="1913" w:type="dxa"/>
          </w:tcPr>
          <w:p w14:paraId="2E0D20B1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/</w:t>
            </w:r>
            <w:proofErr w:type="spellStart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fʊlˈfɪl</w:t>
            </w:r>
            <w:proofErr w:type="spellEnd"/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4718" w:type="dxa"/>
          </w:tcPr>
          <w:p w14:paraId="48ABF2F4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 finish a task or accomplish what has been asked; </w:t>
            </w:r>
          </w:p>
          <w:p w14:paraId="07944D84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 supply what has been ordered</w:t>
            </w:r>
          </w:p>
          <w:p w14:paraId="5F6E7062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2ADA389E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nd ----Delivery --Receive</w:t>
            </w:r>
          </w:p>
          <w:p w14:paraId="10BAD726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eastAsia="宋体" w:hAnsi="Times New Roman" w:cs="Times New Roman"/>
                <w:sz w:val="24"/>
                <w:szCs w:val="24"/>
              </w:rPr>
              <w:br/>
            </w:r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履行；实现；满足；</w:t>
            </w:r>
            <w:proofErr w:type="gramStart"/>
            <w:r w:rsidRPr="00AD6188">
              <w:rPr>
                <w:rFonts w:ascii="Times New Roman" w:eastAsia="微软雅黑" w:hAnsi="Times New Roman" w:cs="Times New Roman"/>
                <w:sz w:val="24"/>
                <w:szCs w:val="24"/>
                <w:shd w:val="clear" w:color="auto" w:fill="FCFDFE"/>
              </w:rPr>
              <w:t>使结束</w:t>
            </w:r>
            <w:proofErr w:type="gramEnd"/>
          </w:p>
        </w:tc>
      </w:tr>
    </w:tbl>
    <w:p w14:paraId="292C3094" w14:textId="77777777" w:rsidR="00267C26" w:rsidRPr="00AD6188" w:rsidRDefault="00267C26">
      <w:pPr>
        <w:rPr>
          <w:rFonts w:ascii="Times New Roman" w:hAnsi="Times New Roman" w:cs="Times New Roman"/>
          <w:sz w:val="24"/>
          <w:szCs w:val="24"/>
        </w:rPr>
      </w:pPr>
    </w:p>
    <w:p w14:paraId="1F5069F8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08D3785" wp14:editId="44978F88">
            <wp:extent cx="5271770" cy="2035175"/>
            <wp:effectExtent l="0" t="0" r="508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03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E1E84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56A2050" wp14:editId="53665C14">
            <wp:extent cx="4681220" cy="3538855"/>
            <wp:effectExtent l="0" t="0" r="508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1220" cy="353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1"/>
        <w:gridCol w:w="1913"/>
        <w:gridCol w:w="4718"/>
      </w:tblGrid>
      <w:tr w:rsidR="00267C26" w:rsidRPr="00AD6188" w14:paraId="0E9D5C6C" w14:textId="77777777">
        <w:tc>
          <w:tcPr>
            <w:tcW w:w="1891" w:type="dxa"/>
          </w:tcPr>
          <w:p w14:paraId="31E59C79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asy-to-remember</w:t>
            </w:r>
          </w:p>
        </w:tc>
        <w:tc>
          <w:tcPr>
            <w:tcW w:w="1913" w:type="dxa"/>
          </w:tcPr>
          <w:p w14:paraId="50B0A4CC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18" w:type="dxa"/>
          </w:tcPr>
          <w:p w14:paraId="23AF13F5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267C26" w:rsidRPr="00AD6188" w14:paraId="172724FE" w14:textId="77777777">
        <w:tc>
          <w:tcPr>
            <w:tcW w:w="1891" w:type="dxa"/>
          </w:tcPr>
          <w:p w14:paraId="45EF5A79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rketing strategies</w:t>
            </w:r>
          </w:p>
        </w:tc>
        <w:tc>
          <w:tcPr>
            <w:tcW w:w="1913" w:type="dxa"/>
          </w:tcPr>
          <w:p w14:paraId="0A6EB97D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br/>
              <w:t>/ˈ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trætədʒiz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4718" w:type="dxa"/>
          </w:tcPr>
          <w:p w14:paraId="54CEA89B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Marketing  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tra</w:t>
            </w:r>
            <w:proofErr w:type="gramEnd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-te-gies</w:t>
            </w:r>
            <w:proofErr w:type="spellEnd"/>
          </w:p>
        </w:tc>
      </w:tr>
      <w:tr w:rsidR="00267C26" w:rsidRPr="00AD6188" w14:paraId="1AAD4B99" w14:textId="77777777">
        <w:tc>
          <w:tcPr>
            <w:tcW w:w="1891" w:type="dxa"/>
          </w:tcPr>
          <w:p w14:paraId="53C2E037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mount</w:t>
            </w:r>
          </w:p>
          <w:p w14:paraId="762083CE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</w:t>
            </w: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nt</w:t>
            </w:r>
            <w:proofErr w:type="spellEnd"/>
          </w:p>
        </w:tc>
        <w:tc>
          <w:tcPr>
            <w:tcW w:w="1913" w:type="dxa"/>
          </w:tcPr>
          <w:p w14:paraId="586D7045" w14:textId="77777777" w:rsidR="00267C26" w:rsidRPr="00AD6188" w:rsidRDefault="00267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8D969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əˈkaʊnt</w:t>
            </w:r>
            <w:proofErr w:type="spellEnd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4718" w:type="dxa"/>
          </w:tcPr>
          <w:p w14:paraId="2C3982E3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数量，量；金额，钱数；</w:t>
            </w:r>
          </w:p>
          <w:p w14:paraId="355F0E1D" w14:textId="77777777" w:rsidR="00267C26" w:rsidRPr="00AD6188" w:rsidRDefault="0000000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a formal contractual relationship established to provide for regular banking or brokerage or business services</w:t>
            </w:r>
          </w:p>
        </w:tc>
      </w:tr>
    </w:tbl>
    <w:p w14:paraId="0539F6FD" w14:textId="77777777" w:rsidR="00267C26" w:rsidRPr="00AD6188" w:rsidRDefault="00267C26">
      <w:pPr>
        <w:rPr>
          <w:rFonts w:ascii="Times New Roman" w:hAnsi="Times New Roman" w:cs="Times New Roman"/>
          <w:sz w:val="24"/>
          <w:szCs w:val="24"/>
        </w:rPr>
      </w:pPr>
    </w:p>
    <w:p w14:paraId="1BC5098D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18E73BE4" wp14:editId="79F15E62">
            <wp:extent cx="5274310" cy="337121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C1E31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3BBEDD86" wp14:editId="24452457">
            <wp:extent cx="5270500" cy="3494405"/>
            <wp:effectExtent l="0" t="0" r="635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49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F31F0" w14:textId="77777777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sz w:val="24"/>
          <w:szCs w:val="24"/>
        </w:rPr>
        <w:t>The differences between online (e-commerce) and physical stores (brick-and-mortar):</w:t>
      </w:r>
    </w:p>
    <w:p w14:paraId="0B5BB303" w14:textId="77777777" w:rsidR="00267C26" w:rsidRPr="00AD6188" w:rsidRDefault="00000000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sz w:val="24"/>
          <w:szCs w:val="24"/>
        </w:rPr>
        <w:t>Deliver time (immediately, wait)</w:t>
      </w:r>
    </w:p>
    <w:p w14:paraId="57EF2014" w14:textId="77777777" w:rsidR="00267C26" w:rsidRPr="00AD6188" w:rsidRDefault="00000000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sz w:val="24"/>
          <w:szCs w:val="24"/>
        </w:rPr>
        <w:t>More choices online, compare the similar product among different stores</w:t>
      </w:r>
    </w:p>
    <w:p w14:paraId="0BAE7CA1" w14:textId="77777777" w:rsidR="00267C26" w:rsidRPr="00AD6188" w:rsidRDefault="00000000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sz w:val="24"/>
          <w:szCs w:val="24"/>
        </w:rPr>
        <w:t>Check comments online</w:t>
      </w:r>
    </w:p>
    <w:p w14:paraId="3FEFEC67" w14:textId="77777777" w:rsidR="00267C26" w:rsidRPr="00AD6188" w:rsidRDefault="00000000">
      <w:pPr>
        <w:pStyle w:val="Heading3"/>
        <w:rPr>
          <w:rFonts w:ascii="Times New Roman" w:hAnsi="Times New Roman" w:cs="Times New Roman"/>
        </w:rPr>
      </w:pPr>
      <w:r w:rsidRPr="00AD6188">
        <w:rPr>
          <w:rFonts w:ascii="Times New Roman" w:hAnsi="Times New Roman" w:cs="Times New Roman"/>
        </w:rPr>
        <w:t>Lesson 20221014</w:t>
      </w:r>
    </w:p>
    <w:p w14:paraId="724D02EE" w14:textId="77777777" w:rsidR="00267C26" w:rsidRPr="00AD6188" w:rsidRDefault="00267C26">
      <w:pPr>
        <w:rPr>
          <w:rFonts w:ascii="Times New Roman" w:hAnsi="Times New Roman" w:cs="Times New Roman"/>
          <w:sz w:val="24"/>
          <w:szCs w:val="24"/>
        </w:rPr>
      </w:pPr>
    </w:p>
    <w:p w14:paraId="5EFE5F0C" w14:textId="77777777" w:rsidR="0086525A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B8FDC19" wp14:editId="00913716">
            <wp:extent cx="3425035" cy="2539584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30493" cy="2543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5136054A" wp14:editId="3AA69FAB">
            <wp:extent cx="3863736" cy="2831731"/>
            <wp:effectExtent l="0" t="0" r="381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8843" cy="2835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AE61E" w14:textId="77777777" w:rsidR="0086525A" w:rsidRPr="00AD6188" w:rsidRDefault="0086525A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86525A" w:rsidRPr="00AD6188" w14:paraId="363C6604" w14:textId="77777777" w:rsidTr="0086525A">
        <w:tc>
          <w:tcPr>
            <w:tcW w:w="2840" w:type="dxa"/>
          </w:tcPr>
          <w:p w14:paraId="6649D952" w14:textId="51E35249" w:rsidR="0086525A" w:rsidRPr="00AD6188" w:rsidRDefault="00865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B2B</w:t>
            </w:r>
          </w:p>
        </w:tc>
        <w:tc>
          <w:tcPr>
            <w:tcW w:w="2841" w:type="dxa"/>
          </w:tcPr>
          <w:p w14:paraId="3A2312DB" w14:textId="77777777" w:rsidR="0086525A" w:rsidRPr="00AD6188" w:rsidRDefault="008652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6E971CE5" w14:textId="20F9002B" w:rsidR="0086525A" w:rsidRPr="00AD6188" w:rsidRDefault="001350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Business to business</w:t>
            </w:r>
          </w:p>
        </w:tc>
      </w:tr>
      <w:tr w:rsidR="0086525A" w:rsidRPr="00AD6188" w14:paraId="0490263C" w14:textId="77777777" w:rsidTr="0086525A">
        <w:tc>
          <w:tcPr>
            <w:tcW w:w="2840" w:type="dxa"/>
          </w:tcPr>
          <w:p w14:paraId="462285CA" w14:textId="3197991B" w:rsidR="0086525A" w:rsidRPr="00AD6188" w:rsidRDefault="00865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B2C</w:t>
            </w:r>
          </w:p>
        </w:tc>
        <w:tc>
          <w:tcPr>
            <w:tcW w:w="2841" w:type="dxa"/>
          </w:tcPr>
          <w:p w14:paraId="35736429" w14:textId="77777777" w:rsidR="0086525A" w:rsidRPr="00AD6188" w:rsidRDefault="008652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26D64134" w14:textId="1CF70A01" w:rsidR="0086525A" w:rsidRPr="00AD6188" w:rsidRDefault="001350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Business to consumer</w:t>
            </w:r>
          </w:p>
        </w:tc>
      </w:tr>
      <w:tr w:rsidR="0086525A" w:rsidRPr="00AD6188" w14:paraId="00D774F3" w14:textId="77777777" w:rsidTr="0086525A">
        <w:tc>
          <w:tcPr>
            <w:tcW w:w="2840" w:type="dxa"/>
          </w:tcPr>
          <w:p w14:paraId="29178412" w14:textId="11942615" w:rsidR="0086525A" w:rsidRPr="00AD6188" w:rsidRDefault="00865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2C</w:t>
            </w:r>
          </w:p>
        </w:tc>
        <w:tc>
          <w:tcPr>
            <w:tcW w:w="2841" w:type="dxa"/>
          </w:tcPr>
          <w:p w14:paraId="063269D4" w14:textId="77777777" w:rsidR="0086525A" w:rsidRPr="00AD6188" w:rsidRDefault="008652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5712A1D6" w14:textId="5B8FE84B" w:rsidR="0086525A" w:rsidRPr="00AD6188" w:rsidRDefault="001350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onsumer to consumer</w:t>
            </w:r>
          </w:p>
        </w:tc>
      </w:tr>
      <w:tr w:rsidR="0086525A" w:rsidRPr="00AD6188" w14:paraId="17C73F71" w14:textId="77777777" w:rsidTr="0086525A">
        <w:tc>
          <w:tcPr>
            <w:tcW w:w="2840" w:type="dxa"/>
          </w:tcPr>
          <w:p w14:paraId="64AE3876" w14:textId="538AAFE8" w:rsidR="0086525A" w:rsidRPr="00AD6188" w:rsidRDefault="00865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UI</w:t>
            </w:r>
          </w:p>
        </w:tc>
        <w:tc>
          <w:tcPr>
            <w:tcW w:w="2841" w:type="dxa"/>
          </w:tcPr>
          <w:p w14:paraId="0AB8EAD4" w14:textId="77777777" w:rsidR="0086525A" w:rsidRPr="00AD6188" w:rsidRDefault="008652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73156B6E" w14:textId="5AE5F274" w:rsidR="0086525A" w:rsidRPr="00AD6188" w:rsidRDefault="001350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User interface</w:t>
            </w:r>
          </w:p>
        </w:tc>
      </w:tr>
      <w:tr w:rsidR="00135099" w:rsidRPr="00AD6188" w14:paraId="35B4D912" w14:textId="77777777" w:rsidTr="0086525A">
        <w:tc>
          <w:tcPr>
            <w:tcW w:w="2840" w:type="dxa"/>
          </w:tcPr>
          <w:p w14:paraId="16A07F20" w14:textId="5F13C43B" w:rsidR="00135099" w:rsidRPr="00AD6188" w:rsidRDefault="00164E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transactions</w:t>
            </w:r>
          </w:p>
        </w:tc>
        <w:tc>
          <w:tcPr>
            <w:tcW w:w="2841" w:type="dxa"/>
          </w:tcPr>
          <w:p w14:paraId="2639A241" w14:textId="749E502B" w:rsidR="00135099" w:rsidRPr="00AD6188" w:rsidRDefault="00164E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trænˈzækʃnz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0C1250DD" w14:textId="77777777" w:rsidR="00135099" w:rsidRPr="00AD6188" w:rsidRDefault="0013509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D2F2A7" w14:textId="77777777" w:rsidR="0086525A" w:rsidRPr="00AD6188" w:rsidRDefault="0086525A">
      <w:pPr>
        <w:rPr>
          <w:rFonts w:ascii="Times New Roman" w:hAnsi="Times New Roman" w:cs="Times New Roman"/>
          <w:sz w:val="24"/>
          <w:szCs w:val="24"/>
        </w:rPr>
      </w:pPr>
    </w:p>
    <w:p w14:paraId="333094C0" w14:textId="0D9CFCDF" w:rsidR="003A33EB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61591F15" wp14:editId="330A5CB2">
            <wp:extent cx="5269865" cy="3696970"/>
            <wp:effectExtent l="0" t="0" r="6985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2F92DA01" wp14:editId="2FC21AD3">
            <wp:extent cx="5273675" cy="3807460"/>
            <wp:effectExtent l="0" t="0" r="317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80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64E1F" w:rsidRPr="00AD6188" w14:paraId="51387506" w14:textId="77777777" w:rsidTr="00A73632">
        <w:tc>
          <w:tcPr>
            <w:tcW w:w="2840" w:type="dxa"/>
          </w:tcPr>
          <w:p w14:paraId="6E490794" w14:textId="5129AFC9" w:rsidR="00164E1F" w:rsidRPr="00AD6188" w:rsidRDefault="00164E1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 Brick and mortar store</w:t>
            </w:r>
          </w:p>
        </w:tc>
        <w:tc>
          <w:tcPr>
            <w:tcW w:w="2841" w:type="dxa"/>
          </w:tcPr>
          <w:p w14:paraId="02B4AFAE" w14:textId="05E8C38A" w:rsidR="00164E1F" w:rsidRPr="00AD6188" w:rsidRDefault="00164E1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2841" w:type="dxa"/>
          </w:tcPr>
          <w:p w14:paraId="68C463E0" w14:textId="77777777" w:rsidR="00164E1F" w:rsidRPr="00AD6188" w:rsidRDefault="00164E1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4E1F" w:rsidRPr="00AD6188" w14:paraId="0C0F1721" w14:textId="77777777" w:rsidTr="00A73632">
        <w:tc>
          <w:tcPr>
            <w:tcW w:w="2840" w:type="dxa"/>
          </w:tcPr>
          <w:p w14:paraId="27A63193" w14:textId="0671F9EC" w:rsidR="00164E1F" w:rsidRPr="00AD6188" w:rsidRDefault="00164E1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onversion rate</w:t>
            </w:r>
          </w:p>
        </w:tc>
        <w:tc>
          <w:tcPr>
            <w:tcW w:w="2841" w:type="dxa"/>
          </w:tcPr>
          <w:p w14:paraId="2DC8A0D5" w14:textId="77777777" w:rsidR="00164E1F" w:rsidRPr="00AD6188" w:rsidRDefault="00164E1F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3416DBF2" w14:textId="77777777" w:rsidR="00164E1F" w:rsidRPr="00AD6188" w:rsidRDefault="00164E1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3,000 /100,1000 = 3%</w:t>
            </w:r>
          </w:p>
          <w:p w14:paraId="04CEC959" w14:textId="2EAA159F" w:rsidR="00164E1F" w:rsidRPr="00AD6188" w:rsidRDefault="00164E1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Equals, was, 3 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precentage</w:t>
            </w:r>
            <w:proofErr w:type="spellEnd"/>
          </w:p>
        </w:tc>
      </w:tr>
      <w:tr w:rsidR="00164E1F" w:rsidRPr="00AD6188" w14:paraId="631856D3" w14:textId="77777777" w:rsidTr="00A73632">
        <w:tc>
          <w:tcPr>
            <w:tcW w:w="2840" w:type="dxa"/>
          </w:tcPr>
          <w:p w14:paraId="2227CD0E" w14:textId="13AFD84C" w:rsidR="00164E1F" w:rsidRPr="00AD6188" w:rsidRDefault="008D372D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Inventory</w:t>
            </w:r>
          </w:p>
        </w:tc>
        <w:tc>
          <w:tcPr>
            <w:tcW w:w="2841" w:type="dxa"/>
          </w:tcPr>
          <w:p w14:paraId="6BF267F4" w14:textId="5D3446C4" w:rsidR="00164E1F" w:rsidRPr="00AD6188" w:rsidRDefault="008D372D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ɪnvəntri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4D8ADBA0" w14:textId="60EF7E28" w:rsidR="00164E1F" w:rsidRPr="00AD6188" w:rsidRDefault="008D372D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 detailed list of all the items in stock</w:t>
            </w:r>
          </w:p>
        </w:tc>
      </w:tr>
      <w:tr w:rsidR="00164E1F" w:rsidRPr="00AD6188" w14:paraId="0CC9D55A" w14:textId="77777777" w:rsidTr="00A73632">
        <w:tc>
          <w:tcPr>
            <w:tcW w:w="2840" w:type="dxa"/>
          </w:tcPr>
          <w:p w14:paraId="0C7A1E5B" w14:textId="31B1D2C6" w:rsidR="00164E1F" w:rsidRPr="00AD6188" w:rsidRDefault="008D372D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wholesale</w:t>
            </w:r>
          </w:p>
        </w:tc>
        <w:tc>
          <w:tcPr>
            <w:tcW w:w="2841" w:type="dxa"/>
          </w:tcPr>
          <w:p w14:paraId="43EB4214" w14:textId="77777777" w:rsidR="00164E1F" w:rsidRPr="00AD6188" w:rsidRDefault="00164E1F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3352DBDF" w14:textId="77777777" w:rsidR="00164E1F" w:rsidRPr="00AD6188" w:rsidRDefault="00164E1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9DAED5" w14:textId="77777777" w:rsidR="00164E1F" w:rsidRPr="00AD6188" w:rsidRDefault="00164E1F">
      <w:pPr>
        <w:rPr>
          <w:rFonts w:ascii="Times New Roman" w:hAnsi="Times New Roman" w:cs="Times New Roman"/>
          <w:sz w:val="24"/>
          <w:szCs w:val="24"/>
        </w:rPr>
      </w:pPr>
    </w:p>
    <w:p w14:paraId="48BDBC93" w14:textId="77777777" w:rsidR="008D372D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448BEEEA" wp14:editId="47594DD1">
            <wp:extent cx="5272405" cy="3942080"/>
            <wp:effectExtent l="0" t="0" r="4445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94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1FF07" w14:textId="77777777" w:rsidR="008D372D" w:rsidRPr="00AD6188" w:rsidRDefault="008D372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8D372D" w:rsidRPr="00AD6188" w14:paraId="3BE1193A" w14:textId="77777777" w:rsidTr="00A73632">
        <w:tc>
          <w:tcPr>
            <w:tcW w:w="2840" w:type="dxa"/>
          </w:tcPr>
          <w:p w14:paraId="4167C340" w14:textId="383BB9BD" w:rsidR="008D372D" w:rsidRPr="00AD6188" w:rsidRDefault="008D372D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Recommendation</w:t>
            </w:r>
          </w:p>
          <w:p w14:paraId="65254045" w14:textId="737F580B" w:rsidR="008D372D" w:rsidRPr="00AD6188" w:rsidRDefault="008D372D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uggestion</w:t>
            </w:r>
          </w:p>
        </w:tc>
        <w:tc>
          <w:tcPr>
            <w:tcW w:w="2841" w:type="dxa"/>
          </w:tcPr>
          <w:p w14:paraId="611F8296" w14:textId="68744F31" w:rsidR="008D372D" w:rsidRPr="00AD6188" w:rsidRDefault="008D372D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ˌ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rekəmenˈdeɪʃn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10E1A76F" w14:textId="77777777" w:rsidR="008D372D" w:rsidRPr="00AD6188" w:rsidRDefault="008D372D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15BF" w:rsidRPr="00AD6188" w14:paraId="36415A48" w14:textId="77777777" w:rsidTr="00A73632">
        <w:tc>
          <w:tcPr>
            <w:tcW w:w="2840" w:type="dxa"/>
          </w:tcPr>
          <w:p w14:paraId="0FA12F47" w14:textId="7FF2B6A9" w:rsidR="005615BF" w:rsidRPr="00AD6188" w:rsidRDefault="005615B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2841" w:type="dxa"/>
          </w:tcPr>
          <w:p w14:paraId="359F6600" w14:textId="76894241" w:rsidR="005615BF" w:rsidRPr="00AD6188" w:rsidRDefault="005615BF" w:rsidP="00A73632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səˈnɑːriəʊ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3E08C3AA" w14:textId="77777777" w:rsidR="005615BF" w:rsidRPr="00AD6188" w:rsidRDefault="005615B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场景</w:t>
            </w:r>
          </w:p>
          <w:p w14:paraId="4B093A81" w14:textId="77777777" w:rsidR="005615BF" w:rsidRPr="00AD6188" w:rsidRDefault="005615BF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 xml:space="preserve">Usage </w:t>
            </w:r>
            <w:proofErr w:type="spellStart"/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ce-na-rio</w:t>
            </w:r>
            <w:proofErr w:type="spellEnd"/>
          </w:p>
          <w:p w14:paraId="18CD6F6B" w14:textId="2CE3A01E" w:rsidR="00A2485D" w:rsidRPr="00AD6188" w:rsidRDefault="00A2485D" w:rsidP="00A2485D">
            <w:pPr>
              <w:shd w:val="clear" w:color="auto" w:fill="FFFFFF"/>
              <w:rPr>
                <w:rFonts w:ascii="Times New Roman" w:eastAsia="Times New Roman" w:hAnsi="Times New Roman" w:cs="Times New Roman"/>
                <w:color w:val="626469"/>
                <w:sz w:val="23"/>
                <w:szCs w:val="23"/>
                <w:lang w:val="en-GB"/>
              </w:rPr>
            </w:pPr>
            <w:r w:rsidRPr="00A2485D">
              <w:rPr>
                <w:rFonts w:ascii="Times New Roman" w:eastAsia="Times New Roman" w:hAnsi="Times New Roman" w:cs="Times New Roman"/>
                <w:color w:val="626469"/>
                <w:sz w:val="23"/>
                <w:szCs w:val="23"/>
                <w:lang w:val="en-GB"/>
              </w:rPr>
              <w:t>a postulated sequence of possible events</w:t>
            </w:r>
          </w:p>
          <w:p w14:paraId="33827212" w14:textId="41A4A355" w:rsidR="00A2485D" w:rsidRPr="00A2485D" w:rsidRDefault="00A2485D" w:rsidP="00A2485D">
            <w:pPr>
              <w:shd w:val="clear" w:color="auto" w:fill="FFFFFF"/>
              <w:rPr>
                <w:rFonts w:ascii="Times New Roman" w:eastAsia="Times New Roman" w:hAnsi="Times New Roman" w:cs="Times New Roman"/>
                <w:color w:val="666666"/>
                <w:sz w:val="21"/>
                <w:szCs w:val="21"/>
                <w:lang w:val="en-GB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n outline or synopsis of a play (or, by extension, of a literary work)</w:t>
            </w:r>
          </w:p>
          <w:p w14:paraId="3F18D21C" w14:textId="49F805F4" w:rsidR="00A2485D" w:rsidRPr="00AD6188" w:rsidRDefault="00A2485D" w:rsidP="00A7363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6AD0BE66" w14:textId="77777777" w:rsidR="008D372D" w:rsidRPr="00AD6188" w:rsidRDefault="008D372D">
      <w:pPr>
        <w:rPr>
          <w:rFonts w:ascii="Times New Roman" w:hAnsi="Times New Roman" w:cs="Times New Roman"/>
          <w:sz w:val="24"/>
          <w:szCs w:val="24"/>
        </w:rPr>
      </w:pPr>
    </w:p>
    <w:p w14:paraId="773FFADA" w14:textId="77777777" w:rsidR="00A2485D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480B175A" wp14:editId="6C8BBC06">
            <wp:extent cx="5271135" cy="3769995"/>
            <wp:effectExtent l="0" t="0" r="571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76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A2485D" w:rsidRPr="00AD6188" w14:paraId="05ABBCE1" w14:textId="77777777" w:rsidTr="00A73632">
        <w:tc>
          <w:tcPr>
            <w:tcW w:w="2840" w:type="dxa"/>
          </w:tcPr>
          <w:p w14:paraId="5FE26412" w14:textId="77777777" w:rsidR="00A2485D" w:rsidRPr="00AD6188" w:rsidRDefault="00A2485D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Homemade pottery</w:t>
            </w:r>
          </w:p>
          <w:p w14:paraId="3E075ED4" w14:textId="5CEC7AEC" w:rsidR="00F476D5" w:rsidRPr="00AD6188" w:rsidRDefault="00F476D5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layware</w:t>
            </w:r>
          </w:p>
          <w:p w14:paraId="4F719922" w14:textId="7DFEE7BD" w:rsidR="00F476D5" w:rsidRPr="00AD6188" w:rsidRDefault="00F476D5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eramic</w:t>
            </w:r>
          </w:p>
          <w:p w14:paraId="5E0FBDE2" w14:textId="666E6CC3" w:rsidR="00F476D5" w:rsidRPr="00AD6188" w:rsidRDefault="00F476D5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lay</w:t>
            </w:r>
          </w:p>
          <w:p w14:paraId="1C6BEF63" w14:textId="5DF37236" w:rsidR="00F476D5" w:rsidRPr="00AD6188" w:rsidRDefault="00F476D5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Kiln</w:t>
            </w:r>
          </w:p>
          <w:p w14:paraId="0DAAF472" w14:textId="619A8FA2" w:rsidR="00F476D5" w:rsidRPr="00AD6188" w:rsidRDefault="00F476D5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raft</w:t>
            </w:r>
          </w:p>
          <w:p w14:paraId="4D97CC3B" w14:textId="15D0EA30" w:rsidR="00F476D5" w:rsidRPr="00AD6188" w:rsidRDefault="00F476D5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earthenware</w:t>
            </w:r>
          </w:p>
        </w:tc>
        <w:tc>
          <w:tcPr>
            <w:tcW w:w="2841" w:type="dxa"/>
          </w:tcPr>
          <w:p w14:paraId="50036C47" w14:textId="77777777" w:rsidR="00F476D5" w:rsidRPr="00AD6188" w:rsidRDefault="00F476D5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pɒtəri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6E9BACD2" w14:textId="77777777" w:rsidR="00A2485D" w:rsidRPr="00AD6188" w:rsidRDefault="00F476D5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leɪweə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r)</w:t>
            </w: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1BC36E6D" w14:textId="77777777" w:rsidR="007A6486" w:rsidRPr="00AD6188" w:rsidRDefault="007A6486" w:rsidP="00A73632">
            <w:pPr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səˈræmɪk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 xml:space="preserve"> </w:t>
            </w:r>
          </w:p>
          <w:p w14:paraId="6C4E39EA" w14:textId="77777777" w:rsidR="007A6486" w:rsidRPr="00AD6188" w:rsidRDefault="007A6486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kleɪ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6C9CADDD" w14:textId="77777777" w:rsidR="007A6486" w:rsidRPr="00AD6188" w:rsidRDefault="007A6486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  <w:p w14:paraId="5382E1CD" w14:textId="4CCCE261" w:rsidR="007A6486" w:rsidRPr="00AD6188" w:rsidRDefault="007A6486" w:rsidP="00A73632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  <w:t>/</w:t>
            </w:r>
            <w:proofErr w:type="spellStart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kɪln</w:t>
            </w:r>
            <w:proofErr w:type="spellEnd"/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52470434" w14:textId="77777777" w:rsidR="00A2485D" w:rsidRPr="00AD6188" w:rsidRDefault="00F476D5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Chinese pottery</w:t>
            </w:r>
          </w:p>
          <w:p w14:paraId="486D38C8" w14:textId="77777777" w:rsidR="00F476D5" w:rsidRPr="00AD6188" w:rsidRDefault="00F476D5" w:rsidP="00A73632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ceramic ware made from clay and baked in a kiln</w:t>
            </w:r>
          </w:p>
          <w:p w14:paraId="11A1BC16" w14:textId="77777777" w:rsidR="00F476D5" w:rsidRPr="00AD6188" w:rsidRDefault="00F476D5" w:rsidP="00A73632">
            <w:pPr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</w:rPr>
              <w:br/>
            </w:r>
            <w:r w:rsidRPr="00AD6188">
              <w:rPr>
                <w:rFonts w:ascii="Times New Roman" w:hAnsi="Times New Roman" w:cs="Times New Roman"/>
                <w:b/>
                <w:bCs/>
                <w:color w:val="626469"/>
                <w:sz w:val="23"/>
                <w:szCs w:val="23"/>
                <w:shd w:val="clear" w:color="auto" w:fill="FFFFFF"/>
              </w:rPr>
              <w:t>the craft of making earthenware</w:t>
            </w:r>
          </w:p>
          <w:p w14:paraId="5F1D64AA" w14:textId="6CC30396" w:rsidR="00F476D5" w:rsidRPr="00AD6188" w:rsidRDefault="00F476D5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 workshop where clayware is made</w:t>
            </w:r>
          </w:p>
        </w:tc>
      </w:tr>
      <w:tr w:rsidR="00A2485D" w:rsidRPr="00AD6188" w14:paraId="34F14126" w14:textId="77777777" w:rsidTr="00A73632">
        <w:tc>
          <w:tcPr>
            <w:tcW w:w="2840" w:type="dxa"/>
          </w:tcPr>
          <w:p w14:paraId="2A257B28" w14:textId="40830FC2" w:rsidR="00A2485D" w:rsidRPr="00AD6188" w:rsidRDefault="00C37F8C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2485D" w:rsidRPr="00AD6188">
              <w:rPr>
                <w:rFonts w:ascii="Times New Roman" w:hAnsi="Times New Roman" w:cs="Times New Roman"/>
                <w:sz w:val="24"/>
                <w:szCs w:val="24"/>
              </w:rPr>
              <w:t>culpture</w:t>
            </w:r>
          </w:p>
          <w:p w14:paraId="45BFAE59" w14:textId="77777777" w:rsidR="00C37F8C" w:rsidRPr="00AD6188" w:rsidRDefault="00C37F8C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Three dimensions</w:t>
            </w:r>
          </w:p>
          <w:p w14:paraId="701F727B" w14:textId="77777777" w:rsidR="00C37F8C" w:rsidRPr="00AD6188" w:rsidRDefault="00C37F8C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1D5BE9" w14:textId="77777777" w:rsidR="00C37F8C" w:rsidRPr="00AD6188" w:rsidRDefault="00C37F8C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  <w:sz w:val="24"/>
                <w:szCs w:val="24"/>
              </w:rPr>
              <w:t>Ice sculpture</w:t>
            </w:r>
          </w:p>
          <w:p w14:paraId="246E2A07" w14:textId="6D94235B" w:rsidR="00C37F8C" w:rsidRPr="00AD6188" w:rsidRDefault="00C37F8C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4CCA0DA2" w14:textId="77777777" w:rsidR="00A2485D" w:rsidRPr="00AD6188" w:rsidRDefault="007A6486" w:rsidP="007A6486">
            <w:pPr>
              <w:ind w:firstLine="720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skʌlptʃə</w:t>
            </w:r>
            <w:proofErr w:type="spellEnd"/>
            <w:r w:rsidRPr="00AD6188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(r)</w:t>
            </w:r>
            <w:r w:rsidRPr="00AD6188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314F0C0F" w14:textId="11E3DA92" w:rsidR="00C37F8C" w:rsidRPr="00AD6188" w:rsidRDefault="00C37F8C" w:rsidP="007A6486">
            <w:pPr>
              <w:ind w:firstLine="720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θri</w:t>
            </w:r>
            <w:proofErr w:type="spellEnd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 xml:space="preserve">ː </w:t>
            </w:r>
            <w:proofErr w:type="spellStart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daɪˈmenʃnz</w:t>
            </w:r>
            <w:proofErr w:type="spellEnd"/>
            <w:r w:rsidRPr="00AD6188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; </w:t>
            </w:r>
          </w:p>
        </w:tc>
        <w:tc>
          <w:tcPr>
            <w:tcW w:w="2841" w:type="dxa"/>
          </w:tcPr>
          <w:p w14:paraId="393D7EF7" w14:textId="77777777" w:rsidR="00A2485D" w:rsidRPr="00AD6188" w:rsidRDefault="007A6486" w:rsidP="00A73632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</w:pP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 three-dimensional work of plastic art</w:t>
            </w:r>
          </w:p>
          <w:p w14:paraId="408E7A29" w14:textId="10788861" w:rsidR="007A6486" w:rsidRPr="00AD6188" w:rsidRDefault="007A6486" w:rsidP="00A7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6188">
              <w:rPr>
                <w:rFonts w:ascii="Times New Roman" w:hAnsi="Times New Roman" w:cs="Times New Roman"/>
              </w:rPr>
              <w:br/>
            </w:r>
            <w:r w:rsidRPr="00AD618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creating figures or designs in three dimensions</w:t>
            </w:r>
          </w:p>
        </w:tc>
      </w:tr>
    </w:tbl>
    <w:p w14:paraId="24C2E527" w14:textId="77777777" w:rsidR="00A2485D" w:rsidRPr="00AD6188" w:rsidRDefault="00A2485D">
      <w:pPr>
        <w:rPr>
          <w:rFonts w:ascii="Times New Roman" w:hAnsi="Times New Roman" w:cs="Times New Roman"/>
          <w:sz w:val="24"/>
          <w:szCs w:val="24"/>
        </w:rPr>
      </w:pPr>
    </w:p>
    <w:p w14:paraId="0F766AA9" w14:textId="6C877C92" w:rsidR="00267C26" w:rsidRPr="00AD6188" w:rsidRDefault="00000000">
      <w:pPr>
        <w:rPr>
          <w:rFonts w:ascii="Times New Roman" w:hAnsi="Times New Roman" w:cs="Times New Roman"/>
          <w:sz w:val="24"/>
          <w:szCs w:val="24"/>
        </w:rPr>
      </w:pP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47B91456" wp14:editId="224DFF49">
            <wp:extent cx="5271135" cy="3618865"/>
            <wp:effectExtent l="0" t="0" r="571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61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25475768" wp14:editId="3CF0F9FD">
            <wp:extent cx="5272405" cy="3543300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3B32426" wp14:editId="0A7E72FD">
            <wp:extent cx="5272405" cy="3538220"/>
            <wp:effectExtent l="0" t="0" r="4445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53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300E1BB1" wp14:editId="28492F97">
            <wp:extent cx="5270500" cy="3834765"/>
            <wp:effectExtent l="0" t="0" r="635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83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1AB388FA" wp14:editId="749A9F7B">
            <wp:extent cx="5269865" cy="3919855"/>
            <wp:effectExtent l="0" t="0" r="6985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91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6AE52885" wp14:editId="74505373">
            <wp:extent cx="5269230" cy="3535045"/>
            <wp:effectExtent l="0" t="0" r="762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53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489E5A96" wp14:editId="7E061769">
            <wp:extent cx="5270500" cy="3945890"/>
            <wp:effectExtent l="0" t="0" r="635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94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61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4ABD1F10" wp14:editId="545D95D5">
            <wp:extent cx="5273040" cy="3745230"/>
            <wp:effectExtent l="0" t="0" r="381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74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67C26" w:rsidRPr="00AD618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A4D3C4"/>
    <w:multiLevelType w:val="singleLevel"/>
    <w:tmpl w:val="C4A4D3C4"/>
    <w:lvl w:ilvl="0">
      <w:start w:val="5"/>
      <w:numFmt w:val="upperLetter"/>
      <w:suff w:val="nothing"/>
      <w:lvlText w:val="%1-"/>
      <w:lvlJc w:val="left"/>
    </w:lvl>
  </w:abstractNum>
  <w:abstractNum w:abstractNumId="1" w15:restartNumberingAfterBreak="0">
    <w:nsid w:val="23547880"/>
    <w:multiLevelType w:val="multilevel"/>
    <w:tmpl w:val="2FFC5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53D73B"/>
    <w:multiLevelType w:val="singleLevel"/>
    <w:tmpl w:val="4B53D73B"/>
    <w:lvl w:ilvl="0">
      <w:start w:val="1"/>
      <w:numFmt w:val="decimal"/>
      <w:suff w:val="space"/>
      <w:lvlText w:val="(%1)"/>
      <w:lvlJc w:val="left"/>
      <w:pPr>
        <w:ind w:left="240" w:firstLine="0"/>
      </w:pPr>
    </w:lvl>
  </w:abstractNum>
  <w:abstractNum w:abstractNumId="3" w15:restartNumberingAfterBreak="0">
    <w:nsid w:val="5FB0EBDF"/>
    <w:multiLevelType w:val="singleLevel"/>
    <w:tmpl w:val="5FB0EBDF"/>
    <w:lvl w:ilvl="0">
      <w:start w:val="1"/>
      <w:numFmt w:val="decimal"/>
      <w:suff w:val="space"/>
      <w:lvlText w:val="(%1)"/>
      <w:lvlJc w:val="left"/>
      <w:pPr>
        <w:ind w:left="240" w:firstLine="0"/>
      </w:pPr>
    </w:lvl>
  </w:abstractNum>
  <w:num w:numId="1" w16cid:durableId="2143690681">
    <w:abstractNumId w:val="0"/>
  </w:num>
  <w:num w:numId="2" w16cid:durableId="1337465957">
    <w:abstractNumId w:val="2"/>
  </w:num>
  <w:num w:numId="3" w16cid:durableId="1818186313">
    <w:abstractNumId w:val="3"/>
  </w:num>
  <w:num w:numId="4" w16cid:durableId="3741595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embedSystemFonts/>
  <w:proofState w:spelling="clean" w:grammar="clean"/>
  <w:defaultTabStop w:val="720"/>
  <w:drawingGridVerticalSpacing w:val="156"/>
  <w:noPunctuationKerning/>
  <w:characterSpacingControl w:val="doNotCompress"/>
  <w:savePreviewPicture/>
  <w:compat>
    <w:spaceForUL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sTAxM7UwtDQ1NrNU0lEKTi0uzszPAykwrAUAP+3vcCwAAAA="/>
  </w:docVars>
  <w:rsids>
    <w:rsidRoot w:val="00267C26"/>
    <w:rsid w:val="00135099"/>
    <w:rsid w:val="00164E1F"/>
    <w:rsid w:val="00267C26"/>
    <w:rsid w:val="003A33EB"/>
    <w:rsid w:val="00555851"/>
    <w:rsid w:val="005615BF"/>
    <w:rsid w:val="005A049A"/>
    <w:rsid w:val="007A6486"/>
    <w:rsid w:val="0086525A"/>
    <w:rsid w:val="008D372D"/>
    <w:rsid w:val="00A2485D"/>
    <w:rsid w:val="00AD6188"/>
    <w:rsid w:val="00BC1B6F"/>
    <w:rsid w:val="00C37F8C"/>
    <w:rsid w:val="00F476D5"/>
    <w:rsid w:val="010A0BF1"/>
    <w:rsid w:val="02AB1AFF"/>
    <w:rsid w:val="109B6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B85102"/>
  <w15:docId w15:val="{026D91D9-90F9-4EB4-8627-9494D5C65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188"/>
    <w:rPr>
      <w:rFonts w:asciiTheme="minorHAnsi" w:eastAsiaTheme="minorEastAsia" w:hAnsiTheme="minorHAnsi" w:cstheme="minorBidi"/>
      <w:lang w:val="en-US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164E1F"/>
  </w:style>
  <w:style w:type="paragraph" w:styleId="NormalWeb">
    <w:name w:val="Normal (Web)"/>
    <w:basedOn w:val="Normal"/>
    <w:uiPriority w:val="99"/>
    <w:unhideWhenUsed/>
    <w:rsid w:val="00A2485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9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8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06445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5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19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93807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902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98532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14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01182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7739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1319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836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68292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1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31370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1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3697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318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915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537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09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0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5</Pages>
  <Words>909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K</dc:creator>
  <cp:lastModifiedBy>KaiZhang</cp:lastModifiedBy>
  <cp:revision>4</cp:revision>
  <dcterms:created xsi:type="dcterms:W3CDTF">2022-10-12T15:33:00Z</dcterms:created>
  <dcterms:modified xsi:type="dcterms:W3CDTF">2022-10-13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341</vt:lpwstr>
  </property>
  <property fmtid="{D5CDD505-2E9C-101B-9397-08002B2CF9AE}" pid="3" name="ICV">
    <vt:lpwstr>BAB4D7274FB14AA0AA062A922AC0E9E6</vt:lpwstr>
  </property>
</Properties>
</file>